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5B8A9C" w14:textId="77777777" w:rsidR="007E504E" w:rsidRPr="00165713" w:rsidRDefault="007E504E" w:rsidP="007E504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9E12C8F" w14:textId="77777777" w:rsidR="007E504E" w:rsidRPr="00CB028F" w:rsidRDefault="007E504E" w:rsidP="007E504E">
      <w:pPr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 xml:space="preserve">From </w:t>
      </w:r>
      <w:r w:rsidRPr="0025392D">
        <w:rPr>
          <w:rFonts w:asciiTheme="majorBidi" w:hAnsiTheme="majorBidi" w:cstheme="majorBidi"/>
          <w:b/>
          <w:bCs/>
          <w:sz w:val="20"/>
          <w:szCs w:val="20"/>
        </w:rPr>
        <w:t>Introduction to Algorithm</w:t>
      </w:r>
      <w:r w:rsidRPr="00CB028F">
        <w:rPr>
          <w:rFonts w:asciiTheme="majorBidi" w:hAnsiTheme="majorBidi" w:cstheme="majorBidi"/>
          <w:sz w:val="20"/>
          <w:szCs w:val="20"/>
        </w:rPr>
        <w:t xml:space="preserve"> book we have the following 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>concepts</w:t>
      </w:r>
      <w:r w:rsidRPr="00CB028F">
        <w:rPr>
          <w:rFonts w:asciiTheme="majorBidi" w:hAnsiTheme="majorBidi" w:cstheme="majorBidi"/>
          <w:sz w:val="20"/>
          <w:szCs w:val="20"/>
        </w:rPr>
        <w:t xml:space="preserve"> please </w:t>
      </w:r>
      <w:r>
        <w:rPr>
          <w:rFonts w:asciiTheme="majorBidi" w:hAnsiTheme="majorBidi" w:cstheme="majorBidi"/>
          <w:sz w:val="20"/>
          <w:szCs w:val="20"/>
        </w:rPr>
        <w:t xml:space="preserve">identify </w:t>
      </w:r>
      <w:r w:rsidRPr="00CB028F">
        <w:rPr>
          <w:rFonts w:asciiTheme="majorBidi" w:hAnsiTheme="majorBidi" w:cstheme="majorBidi"/>
          <w:sz w:val="20"/>
          <w:szCs w:val="20"/>
        </w:rPr>
        <w:t>the relationship between each two concepts.</w:t>
      </w:r>
    </w:p>
    <w:p w14:paraId="0E773209" w14:textId="77777777" w:rsidR="007E504E" w:rsidRPr="00CB028F" w:rsidRDefault="007E504E" w:rsidP="007E504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Knowing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Data-Structure</w:t>
      </w:r>
      <w:r w:rsidRPr="00CB028F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is required </w:t>
      </w:r>
      <w:r w:rsidRPr="00CB028F">
        <w:rPr>
          <w:rFonts w:asciiTheme="majorBidi" w:hAnsiTheme="majorBidi" w:cstheme="majorBidi"/>
          <w:sz w:val="20"/>
          <w:szCs w:val="20"/>
        </w:rPr>
        <w:t xml:space="preserve"> to --------------------------- 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Algorithm </w:t>
      </w:r>
    </w:p>
    <w:p w14:paraId="0DC72CB5" w14:textId="77777777" w:rsidR="007E504E" w:rsidRPr="00CB028F" w:rsidRDefault="007E504E" w:rsidP="007E504E">
      <w:pPr>
        <w:pStyle w:val="ListParagraph"/>
        <w:numPr>
          <w:ilvl w:val="0"/>
          <w:numId w:val="12"/>
        </w:numPr>
        <w:tabs>
          <w:tab w:val="left" w:pos="1350"/>
        </w:tabs>
        <w:ind w:left="1170" w:hanging="9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Understanding</w:t>
      </w:r>
    </w:p>
    <w:p w14:paraId="2D0AE064" w14:textId="77777777" w:rsidR="007E504E" w:rsidRDefault="007E504E" w:rsidP="007E504E">
      <w:pPr>
        <w:pStyle w:val="ListParagraph"/>
        <w:numPr>
          <w:ilvl w:val="0"/>
          <w:numId w:val="12"/>
        </w:numPr>
        <w:tabs>
          <w:tab w:val="left" w:pos="1350"/>
        </w:tabs>
        <w:ind w:left="1170" w:hanging="9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pplying</w:t>
      </w:r>
    </w:p>
    <w:p w14:paraId="154F1E7E" w14:textId="77777777" w:rsidR="007E504E" w:rsidRPr="00651277" w:rsidRDefault="007E504E" w:rsidP="007E504E">
      <w:pPr>
        <w:pStyle w:val="ListParagraph"/>
        <w:numPr>
          <w:ilvl w:val="0"/>
          <w:numId w:val="12"/>
        </w:numPr>
        <w:tabs>
          <w:tab w:val="left" w:pos="1350"/>
        </w:tabs>
        <w:ind w:left="1170" w:hanging="90"/>
        <w:jc w:val="both"/>
        <w:rPr>
          <w:rFonts w:asciiTheme="majorBidi" w:hAnsiTheme="majorBidi" w:cstheme="majorBidi"/>
          <w:sz w:val="20"/>
          <w:szCs w:val="20"/>
        </w:rPr>
      </w:pPr>
      <w:r w:rsidRPr="00651277">
        <w:rPr>
          <w:rFonts w:asciiTheme="majorBidi" w:hAnsiTheme="majorBidi" w:cstheme="majorBidi"/>
          <w:sz w:val="20"/>
          <w:szCs w:val="20"/>
        </w:rPr>
        <w:t>Analyzing and Evaluating</w:t>
      </w:r>
    </w:p>
    <w:p w14:paraId="17518A2A" w14:textId="77777777" w:rsidR="007E504E" w:rsidRPr="00CB028F" w:rsidRDefault="007E504E" w:rsidP="007E504E">
      <w:pPr>
        <w:pStyle w:val="ListParagraph"/>
        <w:numPr>
          <w:ilvl w:val="0"/>
          <w:numId w:val="12"/>
        </w:numPr>
        <w:tabs>
          <w:tab w:val="left" w:pos="1350"/>
        </w:tabs>
        <w:ind w:left="1170" w:hanging="9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reate</w:t>
      </w:r>
    </w:p>
    <w:p w14:paraId="2E2E1E30" w14:textId="77777777" w:rsidR="007E504E" w:rsidRPr="00CB028F" w:rsidRDefault="007E504E" w:rsidP="007E504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Knowing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Data 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>Structure</w:t>
      </w:r>
      <w:r w:rsidRPr="00CB028F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is required </w:t>
      </w:r>
      <w:r w:rsidRPr="00CB028F">
        <w:rPr>
          <w:rFonts w:asciiTheme="majorBidi" w:hAnsiTheme="majorBidi" w:cstheme="majorBidi"/>
          <w:sz w:val="20"/>
          <w:szCs w:val="20"/>
        </w:rPr>
        <w:t xml:space="preserve"> to --------------------------- </w:t>
      </w:r>
      <w:r w:rsidRPr="00085FB6">
        <w:rPr>
          <w:rFonts w:asciiTheme="majorBidi" w:hAnsiTheme="majorBidi" w:cstheme="majorBidi"/>
          <w:b/>
          <w:bCs/>
          <w:sz w:val="20"/>
          <w:szCs w:val="20"/>
        </w:rPr>
        <w:t xml:space="preserve">BREADTH-FIRST-SEARCH </w:t>
      </w:r>
    </w:p>
    <w:p w14:paraId="3A48E25E" w14:textId="77777777" w:rsidR="007E504E" w:rsidRPr="000C65E8" w:rsidRDefault="007E504E" w:rsidP="007E504E">
      <w:pPr>
        <w:pStyle w:val="ListParagraph"/>
        <w:numPr>
          <w:ilvl w:val="0"/>
          <w:numId w:val="19"/>
        </w:numPr>
        <w:tabs>
          <w:tab w:val="left" w:pos="1350"/>
        </w:tabs>
        <w:ind w:left="1440"/>
        <w:jc w:val="both"/>
        <w:rPr>
          <w:rFonts w:asciiTheme="majorBidi" w:hAnsiTheme="majorBidi" w:cstheme="majorBidi"/>
          <w:sz w:val="20"/>
          <w:szCs w:val="20"/>
        </w:rPr>
      </w:pPr>
      <w:r w:rsidRPr="000C65E8">
        <w:rPr>
          <w:rFonts w:asciiTheme="majorBidi" w:hAnsiTheme="majorBidi" w:cstheme="majorBidi"/>
          <w:sz w:val="20"/>
          <w:szCs w:val="20"/>
        </w:rPr>
        <w:t>Understanding</w:t>
      </w:r>
    </w:p>
    <w:p w14:paraId="1920FC34" w14:textId="77777777" w:rsidR="007E504E" w:rsidRPr="000C65E8" w:rsidRDefault="007E504E" w:rsidP="007E504E">
      <w:pPr>
        <w:pStyle w:val="ListParagraph"/>
        <w:numPr>
          <w:ilvl w:val="0"/>
          <w:numId w:val="19"/>
        </w:numPr>
        <w:tabs>
          <w:tab w:val="left" w:pos="1350"/>
        </w:tabs>
        <w:ind w:left="1440"/>
        <w:jc w:val="both"/>
        <w:rPr>
          <w:rFonts w:asciiTheme="majorBidi" w:hAnsiTheme="majorBidi" w:cstheme="majorBidi"/>
          <w:sz w:val="20"/>
          <w:szCs w:val="20"/>
        </w:rPr>
      </w:pPr>
      <w:r w:rsidRPr="000C65E8">
        <w:rPr>
          <w:rFonts w:asciiTheme="majorBidi" w:hAnsiTheme="majorBidi" w:cstheme="majorBidi"/>
          <w:sz w:val="20"/>
          <w:szCs w:val="20"/>
        </w:rPr>
        <w:t>Applying</w:t>
      </w:r>
    </w:p>
    <w:p w14:paraId="21781861" w14:textId="77777777" w:rsidR="007E504E" w:rsidRPr="000C65E8" w:rsidRDefault="007E504E" w:rsidP="007E504E">
      <w:pPr>
        <w:pStyle w:val="ListParagraph"/>
        <w:numPr>
          <w:ilvl w:val="0"/>
          <w:numId w:val="19"/>
        </w:numPr>
        <w:tabs>
          <w:tab w:val="left" w:pos="1350"/>
        </w:tabs>
        <w:ind w:left="1440"/>
        <w:jc w:val="both"/>
        <w:rPr>
          <w:rFonts w:asciiTheme="majorBidi" w:hAnsiTheme="majorBidi" w:cstheme="majorBidi"/>
          <w:sz w:val="20"/>
          <w:szCs w:val="20"/>
        </w:rPr>
      </w:pPr>
      <w:r w:rsidRPr="000C65E8">
        <w:rPr>
          <w:rFonts w:asciiTheme="majorBidi" w:hAnsiTheme="majorBidi" w:cstheme="majorBidi"/>
          <w:sz w:val="20"/>
          <w:szCs w:val="20"/>
        </w:rPr>
        <w:t>Analyzing and Evaluating</w:t>
      </w:r>
    </w:p>
    <w:p w14:paraId="174C11A4" w14:textId="77777777" w:rsidR="007E504E" w:rsidRPr="000C65E8" w:rsidRDefault="007E504E" w:rsidP="007E504E">
      <w:pPr>
        <w:pStyle w:val="ListParagraph"/>
        <w:numPr>
          <w:ilvl w:val="0"/>
          <w:numId w:val="19"/>
        </w:numPr>
        <w:tabs>
          <w:tab w:val="left" w:pos="1350"/>
        </w:tabs>
        <w:ind w:left="144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reate</w:t>
      </w:r>
    </w:p>
    <w:p w14:paraId="5C4D703B" w14:textId="77777777" w:rsidR="007E504E" w:rsidRPr="00CB028F" w:rsidRDefault="007E504E" w:rsidP="007E504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Knowing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085FB6">
        <w:rPr>
          <w:rFonts w:asciiTheme="majorBidi" w:hAnsiTheme="majorBidi" w:cstheme="majorBidi"/>
          <w:b/>
          <w:bCs/>
          <w:sz w:val="20"/>
          <w:szCs w:val="20"/>
        </w:rPr>
        <w:t>STACK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is required </w:t>
      </w:r>
      <w:r w:rsidRPr="00CB028F">
        <w:rPr>
          <w:rFonts w:asciiTheme="majorBidi" w:hAnsiTheme="majorBidi" w:cstheme="majorBidi"/>
          <w:sz w:val="20"/>
          <w:szCs w:val="20"/>
        </w:rPr>
        <w:t xml:space="preserve"> to --------------------------- </w:t>
      </w:r>
      <w:r w:rsidRPr="00085FB6">
        <w:rPr>
          <w:rFonts w:asciiTheme="majorBidi" w:hAnsiTheme="majorBidi" w:cstheme="majorBidi"/>
          <w:b/>
          <w:bCs/>
          <w:sz w:val="20"/>
          <w:szCs w:val="20"/>
        </w:rPr>
        <w:t>BREADTH-FIRST-SEARCH</w:t>
      </w:r>
    </w:p>
    <w:p w14:paraId="21D7755B" w14:textId="77777777" w:rsidR="007E504E" w:rsidRPr="000C65E8" w:rsidRDefault="007E504E" w:rsidP="007E504E">
      <w:pPr>
        <w:pStyle w:val="ListParagraph"/>
        <w:numPr>
          <w:ilvl w:val="0"/>
          <w:numId w:val="20"/>
        </w:numPr>
        <w:tabs>
          <w:tab w:val="left" w:pos="1350"/>
        </w:tabs>
        <w:ind w:left="1440"/>
        <w:jc w:val="both"/>
        <w:rPr>
          <w:rFonts w:asciiTheme="majorBidi" w:hAnsiTheme="majorBidi" w:cstheme="majorBidi"/>
          <w:sz w:val="20"/>
          <w:szCs w:val="20"/>
        </w:rPr>
      </w:pPr>
      <w:r w:rsidRPr="000C65E8">
        <w:rPr>
          <w:rFonts w:asciiTheme="majorBidi" w:hAnsiTheme="majorBidi" w:cstheme="majorBidi"/>
          <w:sz w:val="20"/>
          <w:szCs w:val="20"/>
        </w:rPr>
        <w:t>Understanding</w:t>
      </w:r>
    </w:p>
    <w:p w14:paraId="61BDE971" w14:textId="77777777" w:rsidR="007E504E" w:rsidRPr="000C65E8" w:rsidRDefault="007E504E" w:rsidP="007E504E">
      <w:pPr>
        <w:pStyle w:val="ListParagraph"/>
        <w:numPr>
          <w:ilvl w:val="0"/>
          <w:numId w:val="20"/>
        </w:numPr>
        <w:tabs>
          <w:tab w:val="left" w:pos="1350"/>
        </w:tabs>
        <w:ind w:left="1440"/>
        <w:jc w:val="both"/>
        <w:rPr>
          <w:rFonts w:asciiTheme="majorBidi" w:hAnsiTheme="majorBidi" w:cstheme="majorBidi"/>
          <w:sz w:val="20"/>
          <w:szCs w:val="20"/>
        </w:rPr>
      </w:pPr>
      <w:r w:rsidRPr="000C65E8">
        <w:rPr>
          <w:rFonts w:asciiTheme="majorBidi" w:hAnsiTheme="majorBidi" w:cstheme="majorBidi"/>
          <w:sz w:val="20"/>
          <w:szCs w:val="20"/>
        </w:rPr>
        <w:t>Applying</w:t>
      </w:r>
    </w:p>
    <w:p w14:paraId="4DB17588" w14:textId="77777777" w:rsidR="007E504E" w:rsidRPr="000C65E8" w:rsidRDefault="007E504E" w:rsidP="007E504E">
      <w:pPr>
        <w:pStyle w:val="ListParagraph"/>
        <w:numPr>
          <w:ilvl w:val="0"/>
          <w:numId w:val="20"/>
        </w:numPr>
        <w:tabs>
          <w:tab w:val="left" w:pos="1350"/>
        </w:tabs>
        <w:ind w:left="1440"/>
        <w:jc w:val="both"/>
        <w:rPr>
          <w:rFonts w:asciiTheme="majorBidi" w:hAnsiTheme="majorBidi" w:cstheme="majorBidi"/>
          <w:sz w:val="20"/>
          <w:szCs w:val="20"/>
        </w:rPr>
      </w:pPr>
      <w:r w:rsidRPr="000C65E8">
        <w:rPr>
          <w:rFonts w:asciiTheme="majorBidi" w:hAnsiTheme="majorBidi" w:cstheme="majorBidi"/>
          <w:sz w:val="20"/>
          <w:szCs w:val="20"/>
        </w:rPr>
        <w:t>Analyzing and Evaluating</w:t>
      </w:r>
    </w:p>
    <w:p w14:paraId="2BF6C84F" w14:textId="77777777" w:rsidR="007E504E" w:rsidRPr="0087514E" w:rsidRDefault="007E504E" w:rsidP="007E504E">
      <w:pPr>
        <w:pStyle w:val="ListParagraph"/>
        <w:numPr>
          <w:ilvl w:val="0"/>
          <w:numId w:val="20"/>
        </w:numPr>
        <w:tabs>
          <w:tab w:val="left" w:pos="1350"/>
        </w:tabs>
        <w:ind w:left="144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reate</w:t>
      </w:r>
    </w:p>
    <w:p w14:paraId="356F59BD" w14:textId="77777777" w:rsidR="007E504E" w:rsidRPr="00CB028F" w:rsidRDefault="007E504E" w:rsidP="007E504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Knowing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054AC4">
        <w:rPr>
          <w:rFonts w:asciiTheme="majorBidi" w:hAnsiTheme="majorBidi" w:cstheme="majorBidi"/>
          <w:b/>
          <w:bCs/>
          <w:sz w:val="20"/>
          <w:szCs w:val="20"/>
        </w:rPr>
        <w:t>DATA-STRUCTURE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is required </w:t>
      </w:r>
      <w:r w:rsidRPr="00CB028F">
        <w:rPr>
          <w:rFonts w:asciiTheme="majorBidi" w:hAnsiTheme="majorBidi" w:cstheme="majorBidi"/>
          <w:sz w:val="20"/>
          <w:szCs w:val="20"/>
        </w:rPr>
        <w:t xml:space="preserve"> to --------------------------- </w:t>
      </w:r>
      <w:r w:rsidRPr="00054AC4">
        <w:rPr>
          <w:rFonts w:asciiTheme="majorBidi" w:hAnsiTheme="majorBidi" w:cstheme="majorBidi"/>
          <w:b/>
          <w:bCs/>
          <w:sz w:val="20"/>
          <w:szCs w:val="20"/>
        </w:rPr>
        <w:t>SORTING-IN-LINEAR-TIME</w:t>
      </w:r>
    </w:p>
    <w:p w14:paraId="0BD275BD" w14:textId="77777777" w:rsidR="007E504E" w:rsidRPr="0087514E" w:rsidRDefault="007E504E" w:rsidP="007E504E">
      <w:pPr>
        <w:pStyle w:val="ListParagraph"/>
        <w:numPr>
          <w:ilvl w:val="0"/>
          <w:numId w:val="22"/>
        </w:numPr>
        <w:tabs>
          <w:tab w:val="left" w:pos="1350"/>
        </w:tabs>
        <w:ind w:left="1440"/>
        <w:jc w:val="both"/>
        <w:rPr>
          <w:rFonts w:asciiTheme="majorBidi" w:hAnsiTheme="majorBidi" w:cstheme="majorBidi"/>
          <w:sz w:val="20"/>
          <w:szCs w:val="20"/>
        </w:rPr>
      </w:pPr>
      <w:r w:rsidRPr="0087514E">
        <w:rPr>
          <w:rFonts w:asciiTheme="majorBidi" w:hAnsiTheme="majorBidi" w:cstheme="majorBidi"/>
          <w:sz w:val="20"/>
          <w:szCs w:val="20"/>
        </w:rPr>
        <w:t>Understanding</w:t>
      </w:r>
    </w:p>
    <w:p w14:paraId="23FB917A" w14:textId="77777777" w:rsidR="007E504E" w:rsidRPr="0087514E" w:rsidRDefault="007E504E" w:rsidP="007E504E">
      <w:pPr>
        <w:pStyle w:val="ListParagraph"/>
        <w:numPr>
          <w:ilvl w:val="0"/>
          <w:numId w:val="22"/>
        </w:numPr>
        <w:tabs>
          <w:tab w:val="left" w:pos="1350"/>
        </w:tabs>
        <w:ind w:left="1440"/>
        <w:jc w:val="both"/>
        <w:rPr>
          <w:rFonts w:asciiTheme="majorBidi" w:hAnsiTheme="majorBidi" w:cstheme="majorBidi"/>
          <w:sz w:val="20"/>
          <w:szCs w:val="20"/>
        </w:rPr>
      </w:pPr>
      <w:r w:rsidRPr="0087514E">
        <w:rPr>
          <w:rFonts w:asciiTheme="majorBidi" w:hAnsiTheme="majorBidi" w:cstheme="majorBidi"/>
          <w:sz w:val="20"/>
          <w:szCs w:val="20"/>
        </w:rPr>
        <w:t>Applying</w:t>
      </w:r>
    </w:p>
    <w:p w14:paraId="0508C98B" w14:textId="77777777" w:rsidR="007E504E" w:rsidRPr="0087514E" w:rsidRDefault="007E504E" w:rsidP="007E504E">
      <w:pPr>
        <w:pStyle w:val="ListParagraph"/>
        <w:numPr>
          <w:ilvl w:val="0"/>
          <w:numId w:val="22"/>
        </w:numPr>
        <w:tabs>
          <w:tab w:val="left" w:pos="1350"/>
        </w:tabs>
        <w:ind w:left="1440"/>
        <w:jc w:val="both"/>
        <w:rPr>
          <w:rFonts w:asciiTheme="majorBidi" w:hAnsiTheme="majorBidi" w:cstheme="majorBidi"/>
          <w:sz w:val="20"/>
          <w:szCs w:val="20"/>
        </w:rPr>
      </w:pPr>
      <w:r w:rsidRPr="0087514E">
        <w:rPr>
          <w:rFonts w:asciiTheme="majorBidi" w:hAnsiTheme="majorBidi" w:cstheme="majorBidi"/>
          <w:sz w:val="20"/>
          <w:szCs w:val="20"/>
        </w:rPr>
        <w:t>Analyzing and Evaluating</w:t>
      </w:r>
    </w:p>
    <w:p w14:paraId="3D289344" w14:textId="77777777" w:rsidR="007E504E" w:rsidRPr="0087514E" w:rsidRDefault="007E504E" w:rsidP="007E504E">
      <w:pPr>
        <w:pStyle w:val="ListParagraph"/>
        <w:numPr>
          <w:ilvl w:val="0"/>
          <w:numId w:val="22"/>
        </w:numPr>
        <w:tabs>
          <w:tab w:val="left" w:pos="1350"/>
        </w:tabs>
        <w:ind w:left="144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reate</w:t>
      </w:r>
    </w:p>
    <w:p w14:paraId="58A67344" w14:textId="77777777" w:rsidR="007E504E" w:rsidRPr="00191445" w:rsidRDefault="007E504E" w:rsidP="007E504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Knowing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191445">
        <w:rPr>
          <w:rFonts w:asciiTheme="majorBidi" w:hAnsiTheme="majorBidi" w:cstheme="majorBidi"/>
          <w:b/>
          <w:bCs/>
          <w:sz w:val="20"/>
          <w:szCs w:val="20"/>
        </w:rPr>
        <w:t>BREADTH-FIRST-SEARCH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is required </w:t>
      </w:r>
      <w:r w:rsidRPr="00CB028F">
        <w:rPr>
          <w:rFonts w:asciiTheme="majorBidi" w:hAnsiTheme="majorBidi" w:cstheme="majorBidi"/>
          <w:sz w:val="20"/>
          <w:szCs w:val="20"/>
        </w:rPr>
        <w:t xml:space="preserve"> to --------------------------- </w:t>
      </w:r>
      <w:r w:rsidRPr="00191445">
        <w:rPr>
          <w:rFonts w:asciiTheme="majorBidi" w:hAnsiTheme="majorBidi" w:cstheme="majorBidi"/>
          <w:b/>
          <w:bCs/>
          <w:sz w:val="20"/>
          <w:szCs w:val="20"/>
        </w:rPr>
        <w:t>ALGORITHM</w:t>
      </w:r>
    </w:p>
    <w:p w14:paraId="04A0D033" w14:textId="77777777" w:rsidR="007E504E" w:rsidRPr="005838AA" w:rsidRDefault="007E504E" w:rsidP="007E504E">
      <w:pPr>
        <w:pStyle w:val="ListParagraph"/>
        <w:numPr>
          <w:ilvl w:val="0"/>
          <w:numId w:val="23"/>
        </w:numPr>
        <w:tabs>
          <w:tab w:val="left" w:pos="1350"/>
        </w:tabs>
        <w:ind w:left="1350"/>
        <w:jc w:val="both"/>
        <w:rPr>
          <w:rFonts w:asciiTheme="majorBidi" w:hAnsiTheme="majorBidi" w:cstheme="majorBidi"/>
          <w:sz w:val="20"/>
          <w:szCs w:val="20"/>
        </w:rPr>
      </w:pPr>
      <w:r w:rsidRPr="005838AA">
        <w:rPr>
          <w:rFonts w:asciiTheme="majorBidi" w:hAnsiTheme="majorBidi" w:cstheme="majorBidi"/>
          <w:sz w:val="20"/>
          <w:szCs w:val="20"/>
        </w:rPr>
        <w:t>Understanding</w:t>
      </w:r>
    </w:p>
    <w:p w14:paraId="285FD57F" w14:textId="77777777" w:rsidR="007E504E" w:rsidRPr="005838AA" w:rsidRDefault="007E504E" w:rsidP="007E504E">
      <w:pPr>
        <w:pStyle w:val="ListParagraph"/>
        <w:numPr>
          <w:ilvl w:val="0"/>
          <w:numId w:val="23"/>
        </w:numPr>
        <w:tabs>
          <w:tab w:val="left" w:pos="1350"/>
        </w:tabs>
        <w:ind w:left="1350"/>
        <w:jc w:val="both"/>
        <w:rPr>
          <w:rFonts w:asciiTheme="majorBidi" w:hAnsiTheme="majorBidi" w:cstheme="majorBidi"/>
          <w:sz w:val="20"/>
          <w:szCs w:val="20"/>
        </w:rPr>
      </w:pPr>
      <w:r w:rsidRPr="005838AA">
        <w:rPr>
          <w:rFonts w:asciiTheme="majorBidi" w:hAnsiTheme="majorBidi" w:cstheme="majorBidi"/>
          <w:sz w:val="20"/>
          <w:szCs w:val="20"/>
        </w:rPr>
        <w:t>Applying</w:t>
      </w:r>
    </w:p>
    <w:p w14:paraId="7F8E3FFA" w14:textId="77777777" w:rsidR="007E504E" w:rsidRPr="005838AA" w:rsidRDefault="007E504E" w:rsidP="007E504E">
      <w:pPr>
        <w:pStyle w:val="ListParagraph"/>
        <w:numPr>
          <w:ilvl w:val="0"/>
          <w:numId w:val="23"/>
        </w:numPr>
        <w:tabs>
          <w:tab w:val="left" w:pos="1350"/>
        </w:tabs>
        <w:ind w:left="1350"/>
        <w:jc w:val="both"/>
        <w:rPr>
          <w:rFonts w:asciiTheme="majorBidi" w:hAnsiTheme="majorBidi" w:cstheme="majorBidi"/>
          <w:sz w:val="20"/>
          <w:szCs w:val="20"/>
        </w:rPr>
      </w:pPr>
      <w:r w:rsidRPr="005838AA">
        <w:rPr>
          <w:rFonts w:asciiTheme="majorBidi" w:hAnsiTheme="majorBidi" w:cstheme="majorBidi"/>
          <w:sz w:val="20"/>
          <w:szCs w:val="20"/>
        </w:rPr>
        <w:t>Analyzing and Evaluating</w:t>
      </w:r>
    </w:p>
    <w:p w14:paraId="0F3947AB" w14:textId="77777777" w:rsidR="007E504E" w:rsidRPr="005838AA" w:rsidRDefault="007E504E" w:rsidP="007E504E">
      <w:pPr>
        <w:pStyle w:val="ListParagraph"/>
        <w:numPr>
          <w:ilvl w:val="0"/>
          <w:numId w:val="23"/>
        </w:numPr>
        <w:tabs>
          <w:tab w:val="left" w:pos="1350"/>
        </w:tabs>
        <w:ind w:left="135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reate</w:t>
      </w:r>
    </w:p>
    <w:p w14:paraId="237F29B0" w14:textId="77777777" w:rsidR="007E504E" w:rsidRPr="00CB028F" w:rsidRDefault="007E504E" w:rsidP="007E504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Knowing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0C23BD">
        <w:rPr>
          <w:rFonts w:asciiTheme="majorBidi" w:hAnsiTheme="majorBidi" w:cstheme="majorBidi"/>
          <w:b/>
          <w:bCs/>
          <w:sz w:val="20"/>
          <w:szCs w:val="20"/>
        </w:rPr>
        <w:t>ALGORITHM</w:t>
      </w:r>
      <w:r w:rsidRPr="00CB028F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is required </w:t>
      </w:r>
      <w:r w:rsidRPr="00CB028F">
        <w:rPr>
          <w:rFonts w:asciiTheme="majorBidi" w:hAnsiTheme="majorBidi" w:cstheme="majorBidi"/>
          <w:sz w:val="20"/>
          <w:szCs w:val="20"/>
        </w:rPr>
        <w:t xml:space="preserve"> to --------------------------- </w:t>
      </w:r>
      <w:r w:rsidRPr="000C23BD">
        <w:rPr>
          <w:rFonts w:asciiTheme="majorBidi" w:hAnsiTheme="majorBidi" w:cstheme="majorBidi"/>
          <w:b/>
          <w:bCs/>
          <w:sz w:val="20"/>
          <w:szCs w:val="20"/>
        </w:rPr>
        <w:t>GREEDY</w:t>
      </w:r>
      <w:r>
        <w:rPr>
          <w:rFonts w:asciiTheme="majorBidi" w:hAnsiTheme="majorBidi" w:cstheme="majorBidi"/>
          <w:sz w:val="20"/>
          <w:szCs w:val="20"/>
        </w:rPr>
        <w:t>-</w:t>
      </w:r>
      <w:r w:rsidRPr="000C23BD">
        <w:rPr>
          <w:rFonts w:asciiTheme="majorBidi" w:hAnsiTheme="majorBidi" w:cstheme="majorBidi"/>
          <w:b/>
          <w:bCs/>
          <w:sz w:val="20"/>
          <w:szCs w:val="20"/>
        </w:rPr>
        <w:t>ALGORITHM</w:t>
      </w:r>
    </w:p>
    <w:p w14:paraId="606F121D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Understanding</w:t>
      </w:r>
    </w:p>
    <w:p w14:paraId="2016BFD3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pplying</w:t>
      </w:r>
    </w:p>
    <w:p w14:paraId="23C9BA9A" w14:textId="77777777" w:rsidR="007E504E" w:rsidRPr="00651277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651277">
        <w:rPr>
          <w:rFonts w:asciiTheme="majorBidi" w:hAnsiTheme="majorBidi" w:cstheme="majorBidi"/>
          <w:sz w:val="20"/>
          <w:szCs w:val="20"/>
        </w:rPr>
        <w:t>Analyzing and Evaluating</w:t>
      </w:r>
    </w:p>
    <w:p w14:paraId="0D085B39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reate</w:t>
      </w:r>
    </w:p>
    <w:p w14:paraId="14A052CE" w14:textId="77777777" w:rsidR="007E504E" w:rsidRPr="00CB028F" w:rsidRDefault="007E504E" w:rsidP="007E504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Knowing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Heap Sort Algorithm</w:t>
      </w:r>
      <w:r w:rsidRPr="00CB028F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is required </w:t>
      </w:r>
      <w:r w:rsidRPr="00CB028F">
        <w:rPr>
          <w:rFonts w:asciiTheme="majorBidi" w:hAnsiTheme="majorBidi" w:cstheme="majorBidi"/>
          <w:sz w:val="20"/>
          <w:szCs w:val="20"/>
        </w:rPr>
        <w:t xml:space="preserve"> to --------------------------- 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>Sorting Algorithm</w:t>
      </w:r>
    </w:p>
    <w:p w14:paraId="65956C0B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Understanding</w:t>
      </w:r>
    </w:p>
    <w:p w14:paraId="305EDF94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pplying</w:t>
      </w:r>
    </w:p>
    <w:p w14:paraId="42B3F4BA" w14:textId="77777777" w:rsidR="007E504E" w:rsidRPr="00651277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651277">
        <w:rPr>
          <w:rFonts w:asciiTheme="majorBidi" w:hAnsiTheme="majorBidi" w:cstheme="majorBidi"/>
          <w:sz w:val="20"/>
          <w:szCs w:val="20"/>
        </w:rPr>
        <w:t>Analyzing and Evaluating</w:t>
      </w:r>
    </w:p>
    <w:p w14:paraId="0CC053BF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reate</w:t>
      </w:r>
    </w:p>
    <w:p w14:paraId="49598780" w14:textId="77777777" w:rsidR="007E504E" w:rsidRPr="00CB028F" w:rsidRDefault="007E504E" w:rsidP="007E504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Knowing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CA5963">
        <w:rPr>
          <w:rFonts w:asciiTheme="majorBidi" w:hAnsiTheme="majorBidi" w:cstheme="majorBidi"/>
          <w:b/>
          <w:bCs/>
          <w:sz w:val="20"/>
          <w:szCs w:val="20"/>
        </w:rPr>
        <w:t>COUNTING-SORT</w:t>
      </w:r>
      <w:r w:rsidRPr="00CB028F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is required </w:t>
      </w:r>
      <w:r w:rsidRPr="00CB028F">
        <w:rPr>
          <w:rFonts w:asciiTheme="majorBidi" w:hAnsiTheme="majorBidi" w:cstheme="majorBidi"/>
          <w:sz w:val="20"/>
          <w:szCs w:val="20"/>
        </w:rPr>
        <w:t xml:space="preserve"> to ---------------------------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CA5963">
        <w:rPr>
          <w:rFonts w:asciiTheme="majorBidi" w:hAnsiTheme="majorBidi" w:cstheme="majorBidi"/>
          <w:b/>
          <w:bCs/>
          <w:sz w:val="20"/>
          <w:szCs w:val="20"/>
        </w:rPr>
        <w:t xml:space="preserve">SORTING-IN-LINEAR-TIME </w:t>
      </w:r>
    </w:p>
    <w:p w14:paraId="0AB00D6C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Understanding</w:t>
      </w:r>
    </w:p>
    <w:p w14:paraId="1EFFAC7F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pplying</w:t>
      </w:r>
    </w:p>
    <w:p w14:paraId="518949D2" w14:textId="77777777" w:rsidR="007E504E" w:rsidRPr="00651277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651277">
        <w:rPr>
          <w:rFonts w:asciiTheme="majorBidi" w:hAnsiTheme="majorBidi" w:cstheme="majorBidi"/>
          <w:sz w:val="20"/>
          <w:szCs w:val="20"/>
        </w:rPr>
        <w:t>Analyzing and Evaluating</w:t>
      </w:r>
    </w:p>
    <w:p w14:paraId="1AE1D449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reate</w:t>
      </w:r>
    </w:p>
    <w:p w14:paraId="6499A393" w14:textId="77777777" w:rsidR="007E504E" w:rsidRPr="00CB028F" w:rsidRDefault="007E504E" w:rsidP="007E504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Knowing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0B2A5E">
        <w:rPr>
          <w:rFonts w:asciiTheme="majorBidi" w:hAnsiTheme="majorBidi" w:cstheme="majorBidi"/>
          <w:b/>
          <w:bCs/>
          <w:sz w:val="20"/>
          <w:szCs w:val="20"/>
        </w:rPr>
        <w:t>GRAPH-ALGORITHM</w:t>
      </w:r>
      <w:r w:rsidRPr="00CB028F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is required </w:t>
      </w:r>
      <w:r w:rsidRPr="00CB028F">
        <w:rPr>
          <w:rFonts w:asciiTheme="majorBidi" w:hAnsiTheme="majorBidi" w:cstheme="majorBidi"/>
          <w:sz w:val="20"/>
          <w:szCs w:val="20"/>
        </w:rPr>
        <w:t xml:space="preserve"> to ---------------------------</w:t>
      </w:r>
      <w:r w:rsidRPr="000B2A5E">
        <w:rPr>
          <w:rFonts w:asciiTheme="majorBidi" w:hAnsiTheme="majorBidi" w:cstheme="majorBidi"/>
          <w:b/>
          <w:bCs/>
          <w:sz w:val="20"/>
          <w:szCs w:val="20"/>
        </w:rPr>
        <w:t>SORTING-IN-LINEAR-TIME</w:t>
      </w:r>
    </w:p>
    <w:p w14:paraId="75251AF0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Understanding</w:t>
      </w:r>
    </w:p>
    <w:p w14:paraId="2B874F8B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pplying</w:t>
      </w:r>
    </w:p>
    <w:p w14:paraId="01033FC5" w14:textId="77777777" w:rsidR="007E504E" w:rsidRPr="00651277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651277">
        <w:rPr>
          <w:rFonts w:asciiTheme="majorBidi" w:hAnsiTheme="majorBidi" w:cstheme="majorBidi"/>
          <w:sz w:val="20"/>
          <w:szCs w:val="20"/>
        </w:rPr>
        <w:t>Analyzing and Evaluating</w:t>
      </w:r>
    </w:p>
    <w:p w14:paraId="74B22BD9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reate</w:t>
      </w:r>
    </w:p>
    <w:p w14:paraId="72492861" w14:textId="77777777" w:rsidR="007E504E" w:rsidRPr="00CB028F" w:rsidRDefault="007E504E" w:rsidP="007E504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Knowing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0A7047">
        <w:rPr>
          <w:rFonts w:asciiTheme="majorBidi" w:hAnsiTheme="majorBidi" w:cstheme="majorBidi"/>
          <w:b/>
          <w:bCs/>
          <w:sz w:val="20"/>
          <w:szCs w:val="20"/>
        </w:rPr>
        <w:t>SORTING-IN-LINEAR-TIME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is required </w:t>
      </w:r>
      <w:r w:rsidRPr="00CB028F">
        <w:rPr>
          <w:rFonts w:asciiTheme="majorBidi" w:hAnsiTheme="majorBidi" w:cstheme="majorBidi"/>
          <w:sz w:val="20"/>
          <w:szCs w:val="20"/>
        </w:rPr>
        <w:t xml:space="preserve"> to --------------------------- </w:t>
      </w:r>
      <w:r w:rsidRPr="000A7047">
        <w:rPr>
          <w:rFonts w:asciiTheme="majorBidi" w:hAnsiTheme="majorBidi" w:cstheme="majorBidi"/>
          <w:b/>
          <w:bCs/>
          <w:sz w:val="20"/>
          <w:szCs w:val="20"/>
        </w:rPr>
        <w:t>L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IS REQUIRED </w:t>
      </w:r>
      <w:r w:rsidRPr="000A7047">
        <w:rPr>
          <w:rFonts w:asciiTheme="majorBidi" w:hAnsiTheme="majorBidi" w:cstheme="majorBidi"/>
          <w:b/>
          <w:bCs/>
          <w:sz w:val="20"/>
          <w:szCs w:val="20"/>
        </w:rPr>
        <w:t>T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</w:p>
    <w:p w14:paraId="7B9F030D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Remembering</w:t>
      </w:r>
    </w:p>
    <w:p w14:paraId="1E4506A1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pplying</w:t>
      </w:r>
    </w:p>
    <w:p w14:paraId="591C2089" w14:textId="77777777" w:rsidR="007E504E" w:rsidRPr="00651277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651277">
        <w:rPr>
          <w:rFonts w:asciiTheme="majorBidi" w:hAnsiTheme="majorBidi" w:cstheme="majorBidi"/>
          <w:sz w:val="20"/>
          <w:szCs w:val="20"/>
        </w:rPr>
        <w:t>Analyzing and Evaluating</w:t>
      </w:r>
    </w:p>
    <w:p w14:paraId="2718FDA4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lastRenderedPageBreak/>
        <w:t>Create</w:t>
      </w:r>
    </w:p>
    <w:p w14:paraId="04C73634" w14:textId="77777777" w:rsidR="007E504E" w:rsidRPr="00CB028F" w:rsidRDefault="007E504E" w:rsidP="007E504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Knowing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10141F">
        <w:rPr>
          <w:rFonts w:asciiTheme="majorBidi" w:hAnsiTheme="majorBidi" w:cstheme="majorBidi"/>
          <w:b/>
          <w:bCs/>
          <w:sz w:val="20"/>
          <w:szCs w:val="20"/>
        </w:rPr>
        <w:t>STACKS</w:t>
      </w:r>
      <w:r w:rsidRPr="00CB028F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is required </w:t>
      </w:r>
      <w:r w:rsidRPr="00CB028F">
        <w:rPr>
          <w:rFonts w:asciiTheme="majorBidi" w:hAnsiTheme="majorBidi" w:cstheme="majorBidi"/>
          <w:sz w:val="20"/>
          <w:szCs w:val="20"/>
        </w:rPr>
        <w:t xml:space="preserve"> to ---------------------------</w:t>
      </w:r>
      <w:r w:rsidRPr="0010141F">
        <w:rPr>
          <w:rFonts w:asciiTheme="majorBidi" w:hAnsiTheme="majorBidi" w:cstheme="majorBidi"/>
          <w:b/>
          <w:bCs/>
          <w:sz w:val="20"/>
          <w:szCs w:val="20"/>
        </w:rPr>
        <w:t>RED-BLACK-TREES</w:t>
      </w:r>
    </w:p>
    <w:p w14:paraId="69771027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Understanding</w:t>
      </w:r>
    </w:p>
    <w:p w14:paraId="17B388E7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pplying</w:t>
      </w:r>
    </w:p>
    <w:p w14:paraId="5D97CC80" w14:textId="77777777" w:rsidR="007E504E" w:rsidRPr="00651277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651277">
        <w:rPr>
          <w:rFonts w:asciiTheme="majorBidi" w:hAnsiTheme="majorBidi" w:cstheme="majorBidi"/>
          <w:sz w:val="20"/>
          <w:szCs w:val="20"/>
        </w:rPr>
        <w:t>Analyzing and Evaluating</w:t>
      </w:r>
    </w:p>
    <w:p w14:paraId="238D2863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reate</w:t>
      </w:r>
    </w:p>
    <w:p w14:paraId="7953284A" w14:textId="77777777" w:rsidR="007E504E" w:rsidRPr="00CB028F" w:rsidRDefault="007E504E" w:rsidP="007E504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Knowing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576F0B">
        <w:rPr>
          <w:rFonts w:asciiTheme="majorBidi" w:hAnsiTheme="majorBidi" w:cstheme="majorBidi"/>
          <w:b/>
          <w:bCs/>
          <w:sz w:val="20"/>
          <w:szCs w:val="20"/>
        </w:rPr>
        <w:t>ALGORITHM</w:t>
      </w:r>
      <w:r w:rsidRPr="00CB028F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is required </w:t>
      </w:r>
      <w:r w:rsidRPr="00CB028F">
        <w:rPr>
          <w:rFonts w:asciiTheme="majorBidi" w:hAnsiTheme="majorBidi" w:cstheme="majorBidi"/>
          <w:sz w:val="20"/>
          <w:szCs w:val="20"/>
        </w:rPr>
        <w:t xml:space="preserve"> to --------------------------- </w:t>
      </w:r>
      <w:r w:rsidRPr="00576F0B">
        <w:rPr>
          <w:rFonts w:asciiTheme="majorBidi" w:hAnsiTheme="majorBidi" w:cstheme="majorBidi"/>
          <w:b/>
          <w:bCs/>
          <w:sz w:val="20"/>
          <w:szCs w:val="20"/>
        </w:rPr>
        <w:t>GRAPH-ALGORITHM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</w:p>
    <w:p w14:paraId="063DA648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Understanding</w:t>
      </w:r>
    </w:p>
    <w:p w14:paraId="0620D454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pplying</w:t>
      </w:r>
    </w:p>
    <w:p w14:paraId="347E4886" w14:textId="77777777" w:rsidR="007E504E" w:rsidRPr="00651277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651277">
        <w:rPr>
          <w:rFonts w:asciiTheme="majorBidi" w:hAnsiTheme="majorBidi" w:cstheme="majorBidi"/>
          <w:sz w:val="20"/>
          <w:szCs w:val="20"/>
        </w:rPr>
        <w:t>Analyzing and Evaluating</w:t>
      </w:r>
    </w:p>
    <w:p w14:paraId="6BB10462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reate</w:t>
      </w:r>
      <w:r w:rsidRPr="00CB028F">
        <w:rPr>
          <w:rFonts w:asciiTheme="majorBidi" w:hAnsiTheme="majorBidi" w:cstheme="majorBidi"/>
          <w:sz w:val="20"/>
          <w:szCs w:val="20"/>
        </w:rPr>
        <w:t xml:space="preserve"> </w:t>
      </w:r>
    </w:p>
    <w:p w14:paraId="01021D4A" w14:textId="77777777" w:rsidR="007E504E" w:rsidRPr="00FB2E0B" w:rsidRDefault="007E504E" w:rsidP="007E504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Knowing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FB2E0B">
        <w:rPr>
          <w:rFonts w:asciiTheme="majorBidi" w:hAnsiTheme="majorBidi" w:cstheme="majorBidi"/>
          <w:b/>
          <w:bCs/>
          <w:sz w:val="20"/>
          <w:szCs w:val="20"/>
        </w:rPr>
        <w:t>GRAPH-ALGORITHM</w:t>
      </w:r>
      <w:r w:rsidRPr="00CB028F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is required </w:t>
      </w:r>
      <w:r w:rsidRPr="00CB028F">
        <w:rPr>
          <w:rFonts w:asciiTheme="majorBidi" w:hAnsiTheme="majorBidi" w:cstheme="majorBidi"/>
          <w:sz w:val="20"/>
          <w:szCs w:val="20"/>
        </w:rPr>
        <w:t xml:space="preserve"> to --------------------------- </w:t>
      </w:r>
      <w:r w:rsidRPr="00FB2E0B">
        <w:rPr>
          <w:rFonts w:asciiTheme="majorBidi" w:hAnsiTheme="majorBidi" w:cstheme="majorBidi"/>
          <w:b/>
          <w:bCs/>
          <w:sz w:val="20"/>
          <w:szCs w:val="20"/>
        </w:rPr>
        <w:t>FLOYD-WARSHALL-ALGORITHM</w:t>
      </w:r>
    </w:p>
    <w:p w14:paraId="492A52C2" w14:textId="77777777" w:rsidR="007E504E" w:rsidRPr="00FB2E0B" w:rsidRDefault="007E504E" w:rsidP="007E504E">
      <w:pPr>
        <w:spacing w:after="0" w:line="240" w:lineRule="auto"/>
        <w:ind w:left="360"/>
        <w:jc w:val="both"/>
        <w:rPr>
          <w:rFonts w:asciiTheme="majorBidi" w:hAnsiTheme="majorBidi" w:cstheme="majorBidi"/>
          <w:sz w:val="20"/>
          <w:szCs w:val="20"/>
        </w:rPr>
      </w:pPr>
    </w:p>
    <w:p w14:paraId="77B5C320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Understanding</w:t>
      </w:r>
    </w:p>
    <w:p w14:paraId="130BA873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pplying</w:t>
      </w:r>
    </w:p>
    <w:p w14:paraId="414A0723" w14:textId="77777777" w:rsidR="007E504E" w:rsidRPr="00651277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651277">
        <w:rPr>
          <w:rFonts w:asciiTheme="majorBidi" w:hAnsiTheme="majorBidi" w:cstheme="majorBidi"/>
          <w:sz w:val="20"/>
          <w:szCs w:val="20"/>
        </w:rPr>
        <w:t>Analyzing and Evaluating</w:t>
      </w:r>
    </w:p>
    <w:p w14:paraId="5000AEDE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reate</w:t>
      </w:r>
      <w:r w:rsidRPr="00CB028F">
        <w:rPr>
          <w:rFonts w:asciiTheme="majorBidi" w:hAnsiTheme="majorBidi" w:cstheme="majorBidi"/>
          <w:sz w:val="20"/>
          <w:szCs w:val="20"/>
        </w:rPr>
        <w:t xml:space="preserve"> </w:t>
      </w:r>
    </w:p>
    <w:p w14:paraId="45415CBB" w14:textId="77777777" w:rsidR="007E504E" w:rsidRPr="00CB028F" w:rsidRDefault="007E504E" w:rsidP="007E504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Knowing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0E38C3">
        <w:rPr>
          <w:rFonts w:asciiTheme="majorBidi" w:hAnsiTheme="majorBidi" w:cstheme="majorBidi"/>
          <w:b/>
          <w:bCs/>
          <w:sz w:val="20"/>
          <w:szCs w:val="20"/>
        </w:rPr>
        <w:t>L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IS REQUIRED </w:t>
      </w:r>
      <w:r w:rsidRPr="000E38C3">
        <w:rPr>
          <w:rFonts w:asciiTheme="majorBidi" w:hAnsiTheme="majorBidi" w:cstheme="majorBidi"/>
          <w:b/>
          <w:bCs/>
          <w:sz w:val="20"/>
          <w:szCs w:val="20"/>
        </w:rPr>
        <w:t>TS</w:t>
      </w:r>
      <w:r w:rsidRPr="00CB028F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is required </w:t>
      </w:r>
      <w:r w:rsidRPr="00CB028F">
        <w:rPr>
          <w:rFonts w:asciiTheme="majorBidi" w:hAnsiTheme="majorBidi" w:cstheme="majorBidi"/>
          <w:sz w:val="20"/>
          <w:szCs w:val="20"/>
        </w:rPr>
        <w:t xml:space="preserve"> to --------------------------- </w:t>
      </w:r>
      <w:r w:rsidRPr="000E38C3">
        <w:rPr>
          <w:rFonts w:asciiTheme="majorBidi" w:hAnsiTheme="majorBidi" w:cstheme="majorBidi"/>
          <w:b/>
          <w:bCs/>
          <w:sz w:val="20"/>
          <w:szCs w:val="20"/>
        </w:rPr>
        <w:t>BREADTH-FIRST-SEARCH</w:t>
      </w:r>
    </w:p>
    <w:p w14:paraId="778F42DA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Understanding</w:t>
      </w:r>
    </w:p>
    <w:p w14:paraId="4E04ABFE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pplying</w:t>
      </w:r>
    </w:p>
    <w:p w14:paraId="2447006C" w14:textId="77777777" w:rsidR="007E504E" w:rsidRPr="00651277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651277">
        <w:rPr>
          <w:rFonts w:asciiTheme="majorBidi" w:hAnsiTheme="majorBidi" w:cstheme="majorBidi"/>
          <w:sz w:val="20"/>
          <w:szCs w:val="20"/>
        </w:rPr>
        <w:t>Analyzing and Evaluating</w:t>
      </w:r>
    </w:p>
    <w:p w14:paraId="52E7FE35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reate</w:t>
      </w:r>
    </w:p>
    <w:p w14:paraId="29102254" w14:textId="77777777" w:rsidR="007E504E" w:rsidRPr="00CB028F" w:rsidRDefault="007E504E" w:rsidP="007E504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Knowing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FB2E0B">
        <w:rPr>
          <w:rFonts w:asciiTheme="majorBidi" w:hAnsiTheme="majorBidi" w:cstheme="majorBidi"/>
          <w:b/>
          <w:bCs/>
          <w:sz w:val="20"/>
          <w:szCs w:val="20"/>
        </w:rPr>
        <w:t>FLOYD-WARSHALL-ALGORITHM</w:t>
      </w:r>
      <w:r w:rsidRPr="00CB028F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is required </w:t>
      </w:r>
      <w:r w:rsidRPr="00CB028F">
        <w:rPr>
          <w:rFonts w:asciiTheme="majorBidi" w:hAnsiTheme="majorBidi" w:cstheme="majorBidi"/>
          <w:sz w:val="20"/>
          <w:szCs w:val="20"/>
        </w:rPr>
        <w:t xml:space="preserve"> to --------------------------- </w:t>
      </w:r>
      <w:r w:rsidRPr="00FB2E0B">
        <w:rPr>
          <w:rFonts w:asciiTheme="majorBidi" w:hAnsiTheme="majorBidi" w:cstheme="majorBidi"/>
          <w:b/>
          <w:bCs/>
          <w:sz w:val="20"/>
          <w:szCs w:val="20"/>
        </w:rPr>
        <w:t>RED-BLACK-TREES</w:t>
      </w:r>
    </w:p>
    <w:p w14:paraId="6B01B9A5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Understanding</w:t>
      </w:r>
    </w:p>
    <w:p w14:paraId="3C3BD392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pplying</w:t>
      </w:r>
    </w:p>
    <w:p w14:paraId="5E305FC7" w14:textId="77777777" w:rsidR="007E504E" w:rsidRPr="00651277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651277">
        <w:rPr>
          <w:rFonts w:asciiTheme="majorBidi" w:hAnsiTheme="majorBidi" w:cstheme="majorBidi"/>
          <w:sz w:val="20"/>
          <w:szCs w:val="20"/>
        </w:rPr>
        <w:t>Analyzing and Evaluating</w:t>
      </w:r>
    </w:p>
    <w:p w14:paraId="00D74A09" w14:textId="77777777" w:rsidR="007E504E" w:rsidRPr="00123096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Create </w:t>
      </w:r>
    </w:p>
    <w:p w14:paraId="5E3FEE98" w14:textId="77777777" w:rsidR="007E504E" w:rsidRPr="008B1ABC" w:rsidRDefault="007E504E" w:rsidP="007E504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Knowing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480D5E">
        <w:rPr>
          <w:rFonts w:asciiTheme="majorBidi" w:hAnsiTheme="majorBidi" w:cstheme="majorBidi"/>
          <w:b/>
          <w:bCs/>
          <w:sz w:val="20"/>
          <w:szCs w:val="20"/>
        </w:rPr>
        <w:t>SORTING-IN-LINEAR-TIME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is required </w:t>
      </w:r>
      <w:r w:rsidRPr="00CB028F">
        <w:rPr>
          <w:rFonts w:asciiTheme="majorBidi" w:hAnsiTheme="majorBidi" w:cstheme="majorBidi"/>
          <w:sz w:val="20"/>
          <w:szCs w:val="20"/>
        </w:rPr>
        <w:t xml:space="preserve"> to --------------------------- </w:t>
      </w:r>
      <w:r w:rsidRPr="00480D5E">
        <w:rPr>
          <w:rFonts w:asciiTheme="majorBidi" w:hAnsiTheme="majorBidi" w:cstheme="majorBidi"/>
          <w:b/>
          <w:bCs/>
          <w:sz w:val="20"/>
          <w:szCs w:val="20"/>
        </w:rPr>
        <w:t>COUNTING-SORT</w:t>
      </w:r>
    </w:p>
    <w:p w14:paraId="55B12751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Understanding</w:t>
      </w:r>
    </w:p>
    <w:p w14:paraId="083E3B86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pplying</w:t>
      </w:r>
    </w:p>
    <w:p w14:paraId="567E4923" w14:textId="77777777" w:rsidR="007E504E" w:rsidRPr="00651277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651277">
        <w:rPr>
          <w:rFonts w:asciiTheme="majorBidi" w:hAnsiTheme="majorBidi" w:cstheme="majorBidi"/>
          <w:sz w:val="20"/>
          <w:szCs w:val="20"/>
        </w:rPr>
        <w:t>Analyzing and Evaluating</w:t>
      </w:r>
    </w:p>
    <w:p w14:paraId="45C8AC2A" w14:textId="77777777" w:rsidR="007E504E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reate</w:t>
      </w:r>
    </w:p>
    <w:p w14:paraId="3E81A90A" w14:textId="77777777" w:rsidR="007E504E" w:rsidRPr="008B1ABC" w:rsidRDefault="007E504E" w:rsidP="007E504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Knowing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675DEF">
        <w:rPr>
          <w:rFonts w:asciiTheme="majorBidi" w:hAnsiTheme="majorBidi" w:cstheme="majorBidi"/>
          <w:b/>
          <w:bCs/>
          <w:sz w:val="20"/>
          <w:szCs w:val="20"/>
        </w:rPr>
        <w:t>DATA-STRUCTURE</w:t>
      </w:r>
      <w:r w:rsidRPr="00CB028F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is required </w:t>
      </w:r>
      <w:r w:rsidRPr="00CB028F">
        <w:rPr>
          <w:rFonts w:asciiTheme="majorBidi" w:hAnsiTheme="majorBidi" w:cstheme="majorBidi"/>
          <w:sz w:val="20"/>
          <w:szCs w:val="20"/>
        </w:rPr>
        <w:t xml:space="preserve"> to ---------------------------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675DEF">
        <w:rPr>
          <w:rFonts w:asciiTheme="majorBidi" w:hAnsiTheme="majorBidi" w:cstheme="majorBidi"/>
          <w:b/>
          <w:bCs/>
          <w:sz w:val="20"/>
          <w:szCs w:val="20"/>
        </w:rPr>
        <w:t>RED-BLACK-TREES</w:t>
      </w:r>
    </w:p>
    <w:p w14:paraId="0F3EC00C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Understanding</w:t>
      </w:r>
    </w:p>
    <w:p w14:paraId="755A56E9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pplying</w:t>
      </w:r>
    </w:p>
    <w:p w14:paraId="25C51E95" w14:textId="77777777" w:rsidR="007E504E" w:rsidRPr="00651277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651277">
        <w:rPr>
          <w:rFonts w:asciiTheme="majorBidi" w:hAnsiTheme="majorBidi" w:cstheme="majorBidi"/>
          <w:sz w:val="20"/>
          <w:szCs w:val="20"/>
        </w:rPr>
        <w:t>Analyzing and Evaluating</w:t>
      </w:r>
    </w:p>
    <w:p w14:paraId="16331060" w14:textId="77777777" w:rsidR="007E504E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reate</w:t>
      </w:r>
    </w:p>
    <w:p w14:paraId="4007E8F9" w14:textId="77777777" w:rsidR="007E504E" w:rsidRDefault="007E504E" w:rsidP="007E504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Knowing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Insertion Sort</w:t>
      </w:r>
      <w:r w:rsidRPr="00CB028F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is required </w:t>
      </w:r>
      <w:r w:rsidRPr="00CB028F">
        <w:rPr>
          <w:rFonts w:asciiTheme="majorBidi" w:hAnsiTheme="majorBidi" w:cstheme="majorBidi"/>
          <w:sz w:val="20"/>
          <w:szCs w:val="20"/>
        </w:rPr>
        <w:t xml:space="preserve"> to --------------------------- </w:t>
      </w:r>
      <w:r w:rsidRPr="008B1ABC">
        <w:rPr>
          <w:rFonts w:asciiTheme="majorBidi" w:hAnsiTheme="majorBidi" w:cstheme="majorBidi"/>
          <w:b/>
          <w:bCs/>
          <w:sz w:val="20"/>
          <w:szCs w:val="20"/>
        </w:rPr>
        <w:t>Patriating</w:t>
      </w:r>
      <w:r>
        <w:rPr>
          <w:rFonts w:asciiTheme="majorBidi" w:hAnsiTheme="majorBidi" w:cstheme="majorBidi"/>
          <w:sz w:val="20"/>
          <w:szCs w:val="20"/>
        </w:rPr>
        <w:t xml:space="preserve"> </w:t>
      </w:r>
    </w:p>
    <w:p w14:paraId="0A8177D8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Understanding</w:t>
      </w:r>
    </w:p>
    <w:p w14:paraId="23DF55B7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pplying</w:t>
      </w:r>
    </w:p>
    <w:p w14:paraId="49E80274" w14:textId="77777777" w:rsidR="007E504E" w:rsidRPr="00651277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651277">
        <w:rPr>
          <w:rFonts w:asciiTheme="majorBidi" w:hAnsiTheme="majorBidi" w:cstheme="majorBidi"/>
          <w:sz w:val="20"/>
          <w:szCs w:val="20"/>
        </w:rPr>
        <w:t>Analyzing and Evaluating</w:t>
      </w:r>
    </w:p>
    <w:p w14:paraId="64B30616" w14:textId="77777777" w:rsidR="007E504E" w:rsidRPr="004C1BEC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reate</w:t>
      </w:r>
    </w:p>
    <w:p w14:paraId="42FD740D" w14:textId="77777777" w:rsidR="007E504E" w:rsidRDefault="007E504E" w:rsidP="007E504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Knowing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A64CC5">
        <w:rPr>
          <w:rFonts w:asciiTheme="majorBidi" w:hAnsiTheme="majorBidi" w:cstheme="majorBidi"/>
          <w:b/>
          <w:bCs/>
          <w:sz w:val="20"/>
          <w:szCs w:val="20"/>
        </w:rPr>
        <w:t>BREADTH-FIRST-SEARCH</w:t>
      </w:r>
      <w:r w:rsidRPr="00CB028F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is required </w:t>
      </w:r>
      <w:r w:rsidRPr="00CB028F">
        <w:rPr>
          <w:rFonts w:asciiTheme="majorBidi" w:hAnsiTheme="majorBidi" w:cstheme="majorBidi"/>
          <w:sz w:val="20"/>
          <w:szCs w:val="20"/>
        </w:rPr>
        <w:t xml:space="preserve"> to ---------------------------</w:t>
      </w:r>
      <w:r w:rsidRPr="00A64CC5">
        <w:rPr>
          <w:rFonts w:asciiTheme="majorBidi" w:hAnsiTheme="majorBidi" w:cstheme="majorBidi"/>
          <w:b/>
          <w:bCs/>
          <w:sz w:val="20"/>
          <w:szCs w:val="20"/>
        </w:rPr>
        <w:t>BINARY-SEARCH-TREES</w:t>
      </w:r>
    </w:p>
    <w:p w14:paraId="1059EC72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Understanding</w:t>
      </w:r>
    </w:p>
    <w:p w14:paraId="64D07D18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pplying</w:t>
      </w:r>
    </w:p>
    <w:p w14:paraId="2D5BFDF4" w14:textId="77777777" w:rsidR="007E504E" w:rsidRPr="00651277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651277">
        <w:rPr>
          <w:rFonts w:asciiTheme="majorBidi" w:hAnsiTheme="majorBidi" w:cstheme="majorBidi"/>
          <w:sz w:val="20"/>
          <w:szCs w:val="20"/>
        </w:rPr>
        <w:t>Analyzing and Evaluating</w:t>
      </w:r>
    </w:p>
    <w:p w14:paraId="3D2A3343" w14:textId="77777777" w:rsidR="007E504E" w:rsidRPr="007C2B14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reate</w:t>
      </w:r>
      <w:r w:rsidRPr="007C2B14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</w:p>
    <w:p w14:paraId="16FD5EF8" w14:textId="77777777" w:rsidR="007E504E" w:rsidRPr="00AD11C4" w:rsidRDefault="007E504E" w:rsidP="007E504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Knowing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C801C8">
        <w:rPr>
          <w:rFonts w:asciiTheme="majorBidi" w:hAnsiTheme="majorBidi" w:cstheme="majorBidi"/>
          <w:b/>
          <w:bCs/>
          <w:sz w:val="20"/>
          <w:szCs w:val="20"/>
        </w:rPr>
        <w:t>BINARY-SEARCH-TREES</w:t>
      </w:r>
      <w:r w:rsidRPr="00CB028F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is required </w:t>
      </w:r>
      <w:r w:rsidRPr="00CB028F">
        <w:rPr>
          <w:rFonts w:asciiTheme="majorBidi" w:hAnsiTheme="majorBidi" w:cstheme="majorBidi"/>
          <w:sz w:val="20"/>
          <w:szCs w:val="20"/>
        </w:rPr>
        <w:t xml:space="preserve"> to ---------------------------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C801C8">
        <w:rPr>
          <w:rFonts w:asciiTheme="majorBidi" w:hAnsiTheme="majorBidi" w:cstheme="majorBidi"/>
          <w:b/>
          <w:bCs/>
          <w:sz w:val="20"/>
          <w:szCs w:val="20"/>
        </w:rPr>
        <w:t>GRAPH-ALGORITHM</w:t>
      </w:r>
    </w:p>
    <w:p w14:paraId="11310A77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Understanding</w:t>
      </w:r>
    </w:p>
    <w:p w14:paraId="216B3DD1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pplying</w:t>
      </w:r>
    </w:p>
    <w:p w14:paraId="2A2F3273" w14:textId="77777777" w:rsidR="007E504E" w:rsidRPr="00651277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651277">
        <w:rPr>
          <w:rFonts w:asciiTheme="majorBidi" w:hAnsiTheme="majorBidi" w:cstheme="majorBidi"/>
          <w:sz w:val="20"/>
          <w:szCs w:val="20"/>
        </w:rPr>
        <w:lastRenderedPageBreak/>
        <w:t>Analyzing and Evaluating</w:t>
      </w:r>
    </w:p>
    <w:p w14:paraId="6FAF301B" w14:textId="77777777" w:rsidR="007E504E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reate</w:t>
      </w:r>
    </w:p>
    <w:p w14:paraId="2ED55CD8" w14:textId="77777777" w:rsidR="007E504E" w:rsidRPr="00AD11C4" w:rsidRDefault="007E504E" w:rsidP="007E504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Knowing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Insertion Sort</w:t>
      </w:r>
      <w:r w:rsidRPr="00CB028F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is required </w:t>
      </w:r>
      <w:r w:rsidRPr="00CB028F">
        <w:rPr>
          <w:rFonts w:asciiTheme="majorBidi" w:hAnsiTheme="majorBidi" w:cstheme="majorBidi"/>
          <w:sz w:val="20"/>
          <w:szCs w:val="20"/>
        </w:rPr>
        <w:t xml:space="preserve"> to --------------------------- </w:t>
      </w:r>
      <w:r w:rsidRPr="004F325E">
        <w:rPr>
          <w:rFonts w:asciiTheme="majorBidi" w:hAnsiTheme="majorBidi" w:cstheme="majorBidi"/>
          <w:b/>
          <w:bCs/>
          <w:sz w:val="20"/>
          <w:szCs w:val="20"/>
        </w:rPr>
        <w:t>Randomize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Quick Sort</w:t>
      </w:r>
    </w:p>
    <w:p w14:paraId="4A5786A3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Understanding</w:t>
      </w:r>
    </w:p>
    <w:p w14:paraId="1AD4EF96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pplying</w:t>
      </w:r>
    </w:p>
    <w:p w14:paraId="75F81532" w14:textId="77777777" w:rsidR="007E504E" w:rsidRPr="00651277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651277">
        <w:rPr>
          <w:rFonts w:asciiTheme="majorBidi" w:hAnsiTheme="majorBidi" w:cstheme="majorBidi"/>
          <w:sz w:val="20"/>
          <w:szCs w:val="20"/>
        </w:rPr>
        <w:t>Analyzing and Evaluating</w:t>
      </w:r>
    </w:p>
    <w:p w14:paraId="495218D9" w14:textId="77777777" w:rsidR="007E504E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reate</w:t>
      </w:r>
    </w:p>
    <w:p w14:paraId="6D901612" w14:textId="77777777" w:rsidR="007E504E" w:rsidRPr="00AD11C4" w:rsidRDefault="007E504E" w:rsidP="007E504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Knowing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F90239">
        <w:rPr>
          <w:rFonts w:asciiTheme="majorBidi" w:hAnsiTheme="majorBidi" w:cstheme="majorBidi"/>
          <w:b/>
          <w:bCs/>
          <w:sz w:val="20"/>
          <w:szCs w:val="20"/>
        </w:rPr>
        <w:t>ALGORITHM</w:t>
      </w:r>
      <w:r w:rsidRPr="00CB028F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is required </w:t>
      </w:r>
      <w:r w:rsidRPr="00CB028F">
        <w:rPr>
          <w:rFonts w:asciiTheme="majorBidi" w:hAnsiTheme="majorBidi" w:cstheme="majorBidi"/>
          <w:sz w:val="20"/>
          <w:szCs w:val="20"/>
        </w:rPr>
        <w:t xml:space="preserve"> to --------------------------- </w:t>
      </w:r>
      <w:r w:rsidRPr="00F90239">
        <w:rPr>
          <w:rFonts w:asciiTheme="majorBidi" w:hAnsiTheme="majorBidi" w:cstheme="majorBidi"/>
          <w:b/>
          <w:bCs/>
          <w:sz w:val="20"/>
          <w:szCs w:val="20"/>
        </w:rPr>
        <w:t>PRIM-ALGORITHM</w:t>
      </w:r>
    </w:p>
    <w:p w14:paraId="4BAB9731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Understanding</w:t>
      </w:r>
    </w:p>
    <w:p w14:paraId="10D406F3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pplying</w:t>
      </w:r>
    </w:p>
    <w:p w14:paraId="311B4B14" w14:textId="77777777" w:rsidR="007E504E" w:rsidRPr="00651277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651277">
        <w:rPr>
          <w:rFonts w:asciiTheme="majorBidi" w:hAnsiTheme="majorBidi" w:cstheme="majorBidi"/>
          <w:sz w:val="20"/>
          <w:szCs w:val="20"/>
        </w:rPr>
        <w:t>Analyzing and Evaluating</w:t>
      </w:r>
    </w:p>
    <w:p w14:paraId="7F1C1DF2" w14:textId="77777777" w:rsidR="007E504E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Create </w:t>
      </w:r>
    </w:p>
    <w:p w14:paraId="74B5CB64" w14:textId="77777777" w:rsidR="007E504E" w:rsidRPr="00AD11C4" w:rsidRDefault="007E504E" w:rsidP="007E504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Knowing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Worst Case</w:t>
      </w:r>
      <w:r w:rsidRPr="00CB028F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is required </w:t>
      </w:r>
      <w:r w:rsidRPr="00CB028F">
        <w:rPr>
          <w:rFonts w:asciiTheme="majorBidi" w:hAnsiTheme="majorBidi" w:cstheme="majorBidi"/>
          <w:sz w:val="20"/>
          <w:szCs w:val="20"/>
        </w:rPr>
        <w:t xml:space="preserve"> to --------------------------- </w:t>
      </w:r>
      <w:r>
        <w:rPr>
          <w:rFonts w:asciiTheme="majorBidi" w:hAnsiTheme="majorBidi" w:cstheme="majorBidi"/>
          <w:b/>
          <w:bCs/>
          <w:sz w:val="20"/>
          <w:szCs w:val="20"/>
        </w:rPr>
        <w:t>Time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</w:p>
    <w:p w14:paraId="7D48AC8B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Understanding</w:t>
      </w:r>
    </w:p>
    <w:p w14:paraId="68103C04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pplying</w:t>
      </w:r>
    </w:p>
    <w:p w14:paraId="51DB5878" w14:textId="77777777" w:rsidR="007E504E" w:rsidRPr="00651277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651277">
        <w:rPr>
          <w:rFonts w:asciiTheme="majorBidi" w:hAnsiTheme="majorBidi" w:cstheme="majorBidi"/>
          <w:sz w:val="20"/>
          <w:szCs w:val="20"/>
        </w:rPr>
        <w:t>Analyzing and Evaluating</w:t>
      </w:r>
    </w:p>
    <w:p w14:paraId="66DDC676" w14:textId="77777777" w:rsidR="007E504E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reate</w:t>
      </w:r>
    </w:p>
    <w:p w14:paraId="65139905" w14:textId="77777777" w:rsidR="007E504E" w:rsidRPr="00AD11C4" w:rsidRDefault="007E504E" w:rsidP="007E504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Knowing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71262C">
        <w:rPr>
          <w:rFonts w:asciiTheme="majorBidi" w:hAnsiTheme="majorBidi" w:cstheme="majorBidi"/>
          <w:b/>
          <w:bCs/>
          <w:sz w:val="20"/>
          <w:szCs w:val="20"/>
        </w:rPr>
        <w:t>LONGEST-COMMON-SUBSEQUENCE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is required </w:t>
      </w:r>
      <w:r w:rsidRPr="00CB028F">
        <w:rPr>
          <w:rFonts w:asciiTheme="majorBidi" w:hAnsiTheme="majorBidi" w:cstheme="majorBidi"/>
          <w:sz w:val="20"/>
          <w:szCs w:val="20"/>
        </w:rPr>
        <w:t xml:space="preserve"> to --------------------------- </w:t>
      </w:r>
      <w:r w:rsidRPr="0071262C">
        <w:rPr>
          <w:rFonts w:asciiTheme="majorBidi" w:hAnsiTheme="majorBidi" w:cstheme="majorBidi"/>
          <w:b/>
          <w:bCs/>
          <w:sz w:val="20"/>
          <w:szCs w:val="20"/>
        </w:rPr>
        <w:t>RED-BLACK-TREES</w:t>
      </w:r>
    </w:p>
    <w:p w14:paraId="3BE25432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Understanding</w:t>
      </w:r>
    </w:p>
    <w:p w14:paraId="74C4D3E8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pplying</w:t>
      </w:r>
    </w:p>
    <w:p w14:paraId="3E027201" w14:textId="77777777" w:rsidR="007E504E" w:rsidRPr="00651277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651277">
        <w:rPr>
          <w:rFonts w:asciiTheme="majorBidi" w:hAnsiTheme="majorBidi" w:cstheme="majorBidi"/>
          <w:sz w:val="20"/>
          <w:szCs w:val="20"/>
        </w:rPr>
        <w:t>Analyzing and Evaluating</w:t>
      </w:r>
    </w:p>
    <w:p w14:paraId="7EDC5A9D" w14:textId="77777777" w:rsidR="007E504E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reate</w:t>
      </w:r>
    </w:p>
    <w:p w14:paraId="668D3976" w14:textId="77777777" w:rsidR="007E504E" w:rsidRPr="00AD11C4" w:rsidRDefault="007E504E" w:rsidP="007E504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Knowing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Algorithm</w:t>
      </w:r>
      <w:r w:rsidRPr="00CB028F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is required </w:t>
      </w:r>
      <w:r w:rsidRPr="00CB028F">
        <w:rPr>
          <w:rFonts w:asciiTheme="majorBidi" w:hAnsiTheme="majorBidi" w:cstheme="majorBidi"/>
          <w:sz w:val="20"/>
          <w:szCs w:val="20"/>
        </w:rPr>
        <w:t xml:space="preserve"> to --------------------------- </w:t>
      </w:r>
      <w:r>
        <w:rPr>
          <w:rFonts w:asciiTheme="majorBidi" w:hAnsiTheme="majorBidi" w:cstheme="majorBidi"/>
          <w:b/>
          <w:bCs/>
          <w:sz w:val="20"/>
          <w:szCs w:val="20"/>
        </w:rPr>
        <w:t>Binary Search Tree</w:t>
      </w:r>
    </w:p>
    <w:p w14:paraId="52E24A98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Understanding</w:t>
      </w:r>
    </w:p>
    <w:p w14:paraId="4E54842E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pplying</w:t>
      </w:r>
    </w:p>
    <w:p w14:paraId="1B5FC62F" w14:textId="77777777" w:rsidR="007E504E" w:rsidRPr="00651277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651277">
        <w:rPr>
          <w:rFonts w:asciiTheme="majorBidi" w:hAnsiTheme="majorBidi" w:cstheme="majorBidi"/>
          <w:sz w:val="20"/>
          <w:szCs w:val="20"/>
        </w:rPr>
        <w:t>Analyzing and Evaluating</w:t>
      </w:r>
    </w:p>
    <w:p w14:paraId="4442BB03" w14:textId="77777777" w:rsidR="007E504E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reate</w:t>
      </w:r>
    </w:p>
    <w:p w14:paraId="4F0D35EF" w14:textId="77777777" w:rsidR="007E504E" w:rsidRPr="00AD11C4" w:rsidRDefault="007E504E" w:rsidP="007E504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Knowing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Data Structure</w:t>
      </w:r>
      <w:r w:rsidRPr="00CB028F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is required </w:t>
      </w:r>
      <w:r w:rsidRPr="00CB028F">
        <w:rPr>
          <w:rFonts w:asciiTheme="majorBidi" w:hAnsiTheme="majorBidi" w:cstheme="majorBidi"/>
          <w:sz w:val="20"/>
          <w:szCs w:val="20"/>
        </w:rPr>
        <w:t xml:space="preserve"> to --------------------------- </w:t>
      </w:r>
      <w:r>
        <w:rPr>
          <w:rFonts w:asciiTheme="majorBidi" w:hAnsiTheme="majorBidi" w:cstheme="majorBidi"/>
          <w:b/>
          <w:bCs/>
          <w:sz w:val="20"/>
          <w:szCs w:val="20"/>
        </w:rPr>
        <w:t>Binary Search Tree</w:t>
      </w:r>
    </w:p>
    <w:p w14:paraId="48DAF57B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Understanding</w:t>
      </w:r>
    </w:p>
    <w:p w14:paraId="1308397E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pplying</w:t>
      </w:r>
    </w:p>
    <w:p w14:paraId="3D924707" w14:textId="77777777" w:rsidR="007E504E" w:rsidRPr="00651277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651277">
        <w:rPr>
          <w:rFonts w:asciiTheme="majorBidi" w:hAnsiTheme="majorBidi" w:cstheme="majorBidi"/>
          <w:sz w:val="20"/>
          <w:szCs w:val="20"/>
        </w:rPr>
        <w:t>Analyzing and Evaluating</w:t>
      </w:r>
    </w:p>
    <w:p w14:paraId="2FBBB07C" w14:textId="77777777" w:rsidR="007E504E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reate</w:t>
      </w:r>
    </w:p>
    <w:p w14:paraId="4E6E4FD3" w14:textId="77777777" w:rsidR="007E504E" w:rsidRPr="00AD11C4" w:rsidRDefault="007E504E" w:rsidP="007E504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Knowing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Algorithm</w:t>
      </w:r>
      <w:r w:rsidRPr="00CB028F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is required </w:t>
      </w:r>
      <w:r w:rsidRPr="00CB028F">
        <w:rPr>
          <w:rFonts w:asciiTheme="majorBidi" w:hAnsiTheme="majorBidi" w:cstheme="majorBidi"/>
          <w:sz w:val="20"/>
          <w:szCs w:val="20"/>
        </w:rPr>
        <w:t xml:space="preserve"> to --------------------------- </w:t>
      </w:r>
      <w:r>
        <w:rPr>
          <w:rFonts w:asciiTheme="majorBidi" w:hAnsiTheme="majorBidi" w:cstheme="majorBidi"/>
          <w:b/>
          <w:bCs/>
          <w:sz w:val="20"/>
          <w:szCs w:val="20"/>
        </w:rPr>
        <w:t>Graph</w:t>
      </w:r>
    </w:p>
    <w:p w14:paraId="78F93621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Understanding</w:t>
      </w:r>
    </w:p>
    <w:p w14:paraId="0B9E8016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pplying</w:t>
      </w:r>
    </w:p>
    <w:p w14:paraId="5AA47547" w14:textId="77777777" w:rsidR="007E504E" w:rsidRPr="00651277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651277">
        <w:rPr>
          <w:rFonts w:asciiTheme="majorBidi" w:hAnsiTheme="majorBidi" w:cstheme="majorBidi"/>
          <w:sz w:val="20"/>
          <w:szCs w:val="20"/>
        </w:rPr>
        <w:t>Analyzing and Evaluating</w:t>
      </w:r>
    </w:p>
    <w:p w14:paraId="723401DA" w14:textId="77777777" w:rsidR="007E504E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reate</w:t>
      </w:r>
    </w:p>
    <w:p w14:paraId="5037F8F6" w14:textId="77777777" w:rsidR="007E504E" w:rsidRPr="00AD11C4" w:rsidRDefault="007E504E" w:rsidP="007E504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Knowing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Algorithm</w:t>
      </w:r>
      <w:r w:rsidRPr="00CB028F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is required </w:t>
      </w:r>
      <w:r w:rsidRPr="00CB028F">
        <w:rPr>
          <w:rFonts w:asciiTheme="majorBidi" w:hAnsiTheme="majorBidi" w:cstheme="majorBidi"/>
          <w:sz w:val="20"/>
          <w:szCs w:val="20"/>
        </w:rPr>
        <w:t xml:space="preserve"> to --------------------------- </w:t>
      </w:r>
      <w:r>
        <w:rPr>
          <w:rFonts w:asciiTheme="majorBidi" w:hAnsiTheme="majorBidi" w:cstheme="majorBidi"/>
          <w:b/>
          <w:bCs/>
          <w:sz w:val="20"/>
          <w:szCs w:val="20"/>
        </w:rPr>
        <w:t>D</w:t>
      </w:r>
      <w:r w:rsidRPr="00BB4258">
        <w:rPr>
          <w:rFonts w:asciiTheme="majorBidi" w:hAnsiTheme="majorBidi" w:cstheme="majorBidi"/>
          <w:b/>
          <w:bCs/>
          <w:sz w:val="20"/>
          <w:szCs w:val="20"/>
        </w:rPr>
        <w:t>ivide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BB4258">
        <w:rPr>
          <w:rFonts w:asciiTheme="majorBidi" w:hAnsiTheme="majorBidi" w:cstheme="majorBidi"/>
          <w:b/>
          <w:bCs/>
          <w:sz w:val="20"/>
          <w:szCs w:val="20"/>
        </w:rPr>
        <w:t>and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C</w:t>
      </w:r>
      <w:r w:rsidRPr="00BB4258">
        <w:rPr>
          <w:rFonts w:asciiTheme="majorBidi" w:hAnsiTheme="majorBidi" w:cstheme="majorBidi"/>
          <w:b/>
          <w:bCs/>
          <w:sz w:val="20"/>
          <w:szCs w:val="20"/>
        </w:rPr>
        <w:t>onquer</w:t>
      </w:r>
    </w:p>
    <w:p w14:paraId="0E56DD72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Understanding</w:t>
      </w:r>
    </w:p>
    <w:p w14:paraId="357A1D5B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pplying</w:t>
      </w:r>
    </w:p>
    <w:p w14:paraId="28C4F5B7" w14:textId="77777777" w:rsidR="007E504E" w:rsidRPr="00651277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651277">
        <w:rPr>
          <w:rFonts w:asciiTheme="majorBidi" w:hAnsiTheme="majorBidi" w:cstheme="majorBidi"/>
          <w:sz w:val="20"/>
          <w:szCs w:val="20"/>
        </w:rPr>
        <w:t>Analyzing and Evaluating</w:t>
      </w:r>
    </w:p>
    <w:p w14:paraId="2713362A" w14:textId="77777777" w:rsidR="007E504E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reate</w:t>
      </w:r>
    </w:p>
    <w:p w14:paraId="2711A414" w14:textId="77777777" w:rsidR="007E504E" w:rsidRPr="00CB028F" w:rsidRDefault="007E504E" w:rsidP="007E504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Knowing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Data-Structure</w:t>
      </w:r>
      <w:r w:rsidRPr="00CB028F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is required </w:t>
      </w:r>
      <w:r w:rsidRPr="00CB028F">
        <w:rPr>
          <w:rFonts w:asciiTheme="majorBidi" w:hAnsiTheme="majorBidi" w:cstheme="majorBidi"/>
          <w:sz w:val="20"/>
          <w:szCs w:val="20"/>
        </w:rPr>
        <w:t xml:space="preserve"> to --------------------------- 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Algorithm </w:t>
      </w:r>
    </w:p>
    <w:p w14:paraId="6AD05D4B" w14:textId="77777777" w:rsidR="007E504E" w:rsidRPr="00CB028F" w:rsidRDefault="007E504E" w:rsidP="007E504E">
      <w:pPr>
        <w:pStyle w:val="ListParagraph"/>
        <w:numPr>
          <w:ilvl w:val="0"/>
          <w:numId w:val="12"/>
        </w:numPr>
        <w:tabs>
          <w:tab w:val="left" w:pos="1350"/>
        </w:tabs>
        <w:ind w:left="1170" w:hanging="9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Understanding</w:t>
      </w:r>
    </w:p>
    <w:p w14:paraId="5697F1C4" w14:textId="77777777" w:rsidR="007E504E" w:rsidRDefault="007E504E" w:rsidP="007E504E">
      <w:pPr>
        <w:pStyle w:val="ListParagraph"/>
        <w:numPr>
          <w:ilvl w:val="0"/>
          <w:numId w:val="12"/>
        </w:numPr>
        <w:tabs>
          <w:tab w:val="left" w:pos="1350"/>
        </w:tabs>
        <w:ind w:left="1170" w:hanging="9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pplying</w:t>
      </w:r>
    </w:p>
    <w:p w14:paraId="1E22DF38" w14:textId="77777777" w:rsidR="007E504E" w:rsidRPr="00651277" w:rsidRDefault="007E504E" w:rsidP="007E504E">
      <w:pPr>
        <w:pStyle w:val="ListParagraph"/>
        <w:numPr>
          <w:ilvl w:val="0"/>
          <w:numId w:val="12"/>
        </w:numPr>
        <w:tabs>
          <w:tab w:val="left" w:pos="1350"/>
        </w:tabs>
        <w:ind w:left="1170" w:hanging="90"/>
        <w:jc w:val="both"/>
        <w:rPr>
          <w:rFonts w:asciiTheme="majorBidi" w:hAnsiTheme="majorBidi" w:cstheme="majorBidi"/>
          <w:sz w:val="20"/>
          <w:szCs w:val="20"/>
        </w:rPr>
      </w:pPr>
      <w:r w:rsidRPr="00651277">
        <w:rPr>
          <w:rFonts w:asciiTheme="majorBidi" w:hAnsiTheme="majorBidi" w:cstheme="majorBidi"/>
          <w:sz w:val="20"/>
          <w:szCs w:val="20"/>
        </w:rPr>
        <w:t>Analyzing and Evaluating</w:t>
      </w:r>
    </w:p>
    <w:p w14:paraId="3ADA3A37" w14:textId="77777777" w:rsidR="007E504E" w:rsidRPr="00CB028F" w:rsidRDefault="007E504E" w:rsidP="007E504E">
      <w:pPr>
        <w:pStyle w:val="ListParagraph"/>
        <w:numPr>
          <w:ilvl w:val="0"/>
          <w:numId w:val="12"/>
        </w:numPr>
        <w:tabs>
          <w:tab w:val="left" w:pos="1350"/>
        </w:tabs>
        <w:ind w:left="1170" w:hanging="9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reate</w:t>
      </w:r>
    </w:p>
    <w:p w14:paraId="60F825C6" w14:textId="77777777" w:rsidR="007E504E" w:rsidRPr="00CB028F" w:rsidRDefault="007E504E" w:rsidP="007E504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Knowing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Data 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>Structure</w:t>
      </w:r>
      <w:r w:rsidRPr="00CB028F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is required </w:t>
      </w:r>
      <w:r w:rsidRPr="00CB028F">
        <w:rPr>
          <w:rFonts w:asciiTheme="majorBidi" w:hAnsiTheme="majorBidi" w:cstheme="majorBidi"/>
          <w:sz w:val="20"/>
          <w:szCs w:val="20"/>
        </w:rPr>
        <w:t xml:space="preserve"> to --------------------------- </w:t>
      </w:r>
      <w:r w:rsidRPr="00085FB6">
        <w:rPr>
          <w:rFonts w:asciiTheme="majorBidi" w:hAnsiTheme="majorBidi" w:cstheme="majorBidi"/>
          <w:b/>
          <w:bCs/>
          <w:sz w:val="20"/>
          <w:szCs w:val="20"/>
        </w:rPr>
        <w:t xml:space="preserve">BREADTH-FIRST-SEARCH </w:t>
      </w:r>
    </w:p>
    <w:p w14:paraId="2ACDF5F2" w14:textId="77777777" w:rsidR="007E504E" w:rsidRPr="000C65E8" w:rsidRDefault="007E504E" w:rsidP="007E504E">
      <w:pPr>
        <w:pStyle w:val="ListParagraph"/>
        <w:numPr>
          <w:ilvl w:val="0"/>
          <w:numId w:val="19"/>
        </w:numPr>
        <w:tabs>
          <w:tab w:val="left" w:pos="1350"/>
        </w:tabs>
        <w:ind w:left="1440"/>
        <w:jc w:val="both"/>
        <w:rPr>
          <w:rFonts w:asciiTheme="majorBidi" w:hAnsiTheme="majorBidi" w:cstheme="majorBidi"/>
          <w:sz w:val="20"/>
          <w:szCs w:val="20"/>
        </w:rPr>
      </w:pPr>
      <w:r w:rsidRPr="000C65E8">
        <w:rPr>
          <w:rFonts w:asciiTheme="majorBidi" w:hAnsiTheme="majorBidi" w:cstheme="majorBidi"/>
          <w:sz w:val="20"/>
          <w:szCs w:val="20"/>
        </w:rPr>
        <w:t>Understanding</w:t>
      </w:r>
    </w:p>
    <w:p w14:paraId="3A6116A9" w14:textId="77777777" w:rsidR="007E504E" w:rsidRPr="000C65E8" w:rsidRDefault="007E504E" w:rsidP="007E504E">
      <w:pPr>
        <w:pStyle w:val="ListParagraph"/>
        <w:numPr>
          <w:ilvl w:val="0"/>
          <w:numId w:val="19"/>
        </w:numPr>
        <w:tabs>
          <w:tab w:val="left" w:pos="1350"/>
        </w:tabs>
        <w:ind w:left="1440"/>
        <w:jc w:val="both"/>
        <w:rPr>
          <w:rFonts w:asciiTheme="majorBidi" w:hAnsiTheme="majorBidi" w:cstheme="majorBidi"/>
          <w:sz w:val="20"/>
          <w:szCs w:val="20"/>
        </w:rPr>
      </w:pPr>
      <w:r w:rsidRPr="000C65E8">
        <w:rPr>
          <w:rFonts w:asciiTheme="majorBidi" w:hAnsiTheme="majorBidi" w:cstheme="majorBidi"/>
          <w:sz w:val="20"/>
          <w:szCs w:val="20"/>
        </w:rPr>
        <w:t>Applying</w:t>
      </w:r>
    </w:p>
    <w:p w14:paraId="39AF31C1" w14:textId="77777777" w:rsidR="007E504E" w:rsidRPr="000C65E8" w:rsidRDefault="007E504E" w:rsidP="007E504E">
      <w:pPr>
        <w:pStyle w:val="ListParagraph"/>
        <w:numPr>
          <w:ilvl w:val="0"/>
          <w:numId w:val="19"/>
        </w:numPr>
        <w:tabs>
          <w:tab w:val="left" w:pos="1350"/>
        </w:tabs>
        <w:ind w:left="1440"/>
        <w:jc w:val="both"/>
        <w:rPr>
          <w:rFonts w:asciiTheme="majorBidi" w:hAnsiTheme="majorBidi" w:cstheme="majorBidi"/>
          <w:sz w:val="20"/>
          <w:szCs w:val="20"/>
        </w:rPr>
      </w:pPr>
      <w:r w:rsidRPr="000C65E8">
        <w:rPr>
          <w:rFonts w:asciiTheme="majorBidi" w:hAnsiTheme="majorBidi" w:cstheme="majorBidi"/>
          <w:sz w:val="20"/>
          <w:szCs w:val="20"/>
        </w:rPr>
        <w:t>Analyzing and Evaluating</w:t>
      </w:r>
    </w:p>
    <w:p w14:paraId="11148338" w14:textId="77777777" w:rsidR="007E504E" w:rsidRPr="000C65E8" w:rsidRDefault="007E504E" w:rsidP="007E504E">
      <w:pPr>
        <w:pStyle w:val="ListParagraph"/>
        <w:numPr>
          <w:ilvl w:val="0"/>
          <w:numId w:val="19"/>
        </w:numPr>
        <w:tabs>
          <w:tab w:val="left" w:pos="1350"/>
        </w:tabs>
        <w:ind w:left="144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reate</w:t>
      </w:r>
    </w:p>
    <w:p w14:paraId="5AFAC778" w14:textId="77777777" w:rsidR="007E504E" w:rsidRPr="00CB028F" w:rsidRDefault="007E504E" w:rsidP="007E504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lastRenderedPageBreak/>
        <w:t>Knowing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085FB6">
        <w:rPr>
          <w:rFonts w:asciiTheme="majorBidi" w:hAnsiTheme="majorBidi" w:cstheme="majorBidi"/>
          <w:b/>
          <w:bCs/>
          <w:sz w:val="20"/>
          <w:szCs w:val="20"/>
        </w:rPr>
        <w:t>STACK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is required </w:t>
      </w:r>
      <w:r w:rsidRPr="00CB028F">
        <w:rPr>
          <w:rFonts w:asciiTheme="majorBidi" w:hAnsiTheme="majorBidi" w:cstheme="majorBidi"/>
          <w:sz w:val="20"/>
          <w:szCs w:val="20"/>
        </w:rPr>
        <w:t xml:space="preserve"> to --------------------------- </w:t>
      </w:r>
      <w:r w:rsidRPr="00085FB6">
        <w:rPr>
          <w:rFonts w:asciiTheme="majorBidi" w:hAnsiTheme="majorBidi" w:cstheme="majorBidi"/>
          <w:b/>
          <w:bCs/>
          <w:sz w:val="20"/>
          <w:szCs w:val="20"/>
        </w:rPr>
        <w:t>BREADTH-FIRST-SEARCH</w:t>
      </w:r>
    </w:p>
    <w:p w14:paraId="61C33569" w14:textId="77777777" w:rsidR="007E504E" w:rsidRPr="000C65E8" w:rsidRDefault="007E504E" w:rsidP="007E504E">
      <w:pPr>
        <w:pStyle w:val="ListParagraph"/>
        <w:numPr>
          <w:ilvl w:val="0"/>
          <w:numId w:val="20"/>
        </w:numPr>
        <w:tabs>
          <w:tab w:val="left" w:pos="1350"/>
        </w:tabs>
        <w:ind w:left="1440"/>
        <w:jc w:val="both"/>
        <w:rPr>
          <w:rFonts w:asciiTheme="majorBidi" w:hAnsiTheme="majorBidi" w:cstheme="majorBidi"/>
          <w:sz w:val="20"/>
          <w:szCs w:val="20"/>
        </w:rPr>
      </w:pPr>
      <w:r w:rsidRPr="000C65E8">
        <w:rPr>
          <w:rFonts w:asciiTheme="majorBidi" w:hAnsiTheme="majorBidi" w:cstheme="majorBidi"/>
          <w:sz w:val="20"/>
          <w:szCs w:val="20"/>
        </w:rPr>
        <w:t>Understanding</w:t>
      </w:r>
    </w:p>
    <w:p w14:paraId="18E4EFCA" w14:textId="77777777" w:rsidR="007E504E" w:rsidRPr="000C65E8" w:rsidRDefault="007E504E" w:rsidP="007E504E">
      <w:pPr>
        <w:pStyle w:val="ListParagraph"/>
        <w:numPr>
          <w:ilvl w:val="0"/>
          <w:numId w:val="20"/>
        </w:numPr>
        <w:tabs>
          <w:tab w:val="left" w:pos="1350"/>
        </w:tabs>
        <w:ind w:left="1440"/>
        <w:jc w:val="both"/>
        <w:rPr>
          <w:rFonts w:asciiTheme="majorBidi" w:hAnsiTheme="majorBidi" w:cstheme="majorBidi"/>
          <w:sz w:val="20"/>
          <w:szCs w:val="20"/>
        </w:rPr>
      </w:pPr>
      <w:r w:rsidRPr="000C65E8">
        <w:rPr>
          <w:rFonts w:asciiTheme="majorBidi" w:hAnsiTheme="majorBidi" w:cstheme="majorBidi"/>
          <w:sz w:val="20"/>
          <w:szCs w:val="20"/>
        </w:rPr>
        <w:t>Applying</w:t>
      </w:r>
    </w:p>
    <w:p w14:paraId="21CFC86A" w14:textId="77777777" w:rsidR="007E504E" w:rsidRPr="000C65E8" w:rsidRDefault="007E504E" w:rsidP="007E504E">
      <w:pPr>
        <w:pStyle w:val="ListParagraph"/>
        <w:numPr>
          <w:ilvl w:val="0"/>
          <w:numId w:val="20"/>
        </w:numPr>
        <w:tabs>
          <w:tab w:val="left" w:pos="1350"/>
        </w:tabs>
        <w:ind w:left="1440"/>
        <w:jc w:val="both"/>
        <w:rPr>
          <w:rFonts w:asciiTheme="majorBidi" w:hAnsiTheme="majorBidi" w:cstheme="majorBidi"/>
          <w:sz w:val="20"/>
          <w:szCs w:val="20"/>
        </w:rPr>
      </w:pPr>
      <w:r w:rsidRPr="000C65E8">
        <w:rPr>
          <w:rFonts w:asciiTheme="majorBidi" w:hAnsiTheme="majorBidi" w:cstheme="majorBidi"/>
          <w:sz w:val="20"/>
          <w:szCs w:val="20"/>
        </w:rPr>
        <w:t>Analyzing and Evaluating</w:t>
      </w:r>
    </w:p>
    <w:p w14:paraId="3B484E8B" w14:textId="77777777" w:rsidR="007E504E" w:rsidRPr="0087514E" w:rsidRDefault="007E504E" w:rsidP="007E504E">
      <w:pPr>
        <w:pStyle w:val="ListParagraph"/>
        <w:numPr>
          <w:ilvl w:val="0"/>
          <w:numId w:val="20"/>
        </w:numPr>
        <w:tabs>
          <w:tab w:val="left" w:pos="1350"/>
        </w:tabs>
        <w:ind w:left="144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reate</w:t>
      </w:r>
    </w:p>
    <w:p w14:paraId="5FFA01A3" w14:textId="77777777" w:rsidR="007E504E" w:rsidRPr="00CB028F" w:rsidRDefault="007E504E" w:rsidP="007E504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Knowing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054AC4">
        <w:rPr>
          <w:rFonts w:asciiTheme="majorBidi" w:hAnsiTheme="majorBidi" w:cstheme="majorBidi"/>
          <w:b/>
          <w:bCs/>
          <w:sz w:val="20"/>
          <w:szCs w:val="20"/>
        </w:rPr>
        <w:t>DATA-STRUCTURE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is required </w:t>
      </w:r>
      <w:r w:rsidRPr="00CB028F">
        <w:rPr>
          <w:rFonts w:asciiTheme="majorBidi" w:hAnsiTheme="majorBidi" w:cstheme="majorBidi"/>
          <w:sz w:val="20"/>
          <w:szCs w:val="20"/>
        </w:rPr>
        <w:t xml:space="preserve"> to --------------------------- </w:t>
      </w:r>
      <w:r w:rsidRPr="00054AC4">
        <w:rPr>
          <w:rFonts w:asciiTheme="majorBidi" w:hAnsiTheme="majorBidi" w:cstheme="majorBidi"/>
          <w:b/>
          <w:bCs/>
          <w:sz w:val="20"/>
          <w:szCs w:val="20"/>
        </w:rPr>
        <w:t>SORTING-IN-LINEAR-TIME</w:t>
      </w:r>
    </w:p>
    <w:p w14:paraId="151DAD93" w14:textId="77777777" w:rsidR="007E504E" w:rsidRPr="0087514E" w:rsidRDefault="007E504E" w:rsidP="007E504E">
      <w:pPr>
        <w:pStyle w:val="ListParagraph"/>
        <w:numPr>
          <w:ilvl w:val="0"/>
          <w:numId w:val="22"/>
        </w:numPr>
        <w:tabs>
          <w:tab w:val="left" w:pos="1350"/>
        </w:tabs>
        <w:ind w:left="1440"/>
        <w:jc w:val="both"/>
        <w:rPr>
          <w:rFonts w:asciiTheme="majorBidi" w:hAnsiTheme="majorBidi" w:cstheme="majorBidi"/>
          <w:sz w:val="20"/>
          <w:szCs w:val="20"/>
        </w:rPr>
      </w:pPr>
      <w:r w:rsidRPr="0087514E">
        <w:rPr>
          <w:rFonts w:asciiTheme="majorBidi" w:hAnsiTheme="majorBidi" w:cstheme="majorBidi"/>
          <w:sz w:val="20"/>
          <w:szCs w:val="20"/>
        </w:rPr>
        <w:t>Understanding</w:t>
      </w:r>
    </w:p>
    <w:p w14:paraId="2E988E56" w14:textId="77777777" w:rsidR="007E504E" w:rsidRPr="0087514E" w:rsidRDefault="007E504E" w:rsidP="007E504E">
      <w:pPr>
        <w:pStyle w:val="ListParagraph"/>
        <w:numPr>
          <w:ilvl w:val="0"/>
          <w:numId w:val="22"/>
        </w:numPr>
        <w:tabs>
          <w:tab w:val="left" w:pos="1350"/>
        </w:tabs>
        <w:ind w:left="1440"/>
        <w:jc w:val="both"/>
        <w:rPr>
          <w:rFonts w:asciiTheme="majorBidi" w:hAnsiTheme="majorBidi" w:cstheme="majorBidi"/>
          <w:sz w:val="20"/>
          <w:szCs w:val="20"/>
        </w:rPr>
      </w:pPr>
      <w:r w:rsidRPr="0087514E">
        <w:rPr>
          <w:rFonts w:asciiTheme="majorBidi" w:hAnsiTheme="majorBidi" w:cstheme="majorBidi"/>
          <w:sz w:val="20"/>
          <w:szCs w:val="20"/>
        </w:rPr>
        <w:t>Applying</w:t>
      </w:r>
    </w:p>
    <w:p w14:paraId="2D9939FB" w14:textId="77777777" w:rsidR="007E504E" w:rsidRPr="0087514E" w:rsidRDefault="007E504E" w:rsidP="007E504E">
      <w:pPr>
        <w:pStyle w:val="ListParagraph"/>
        <w:numPr>
          <w:ilvl w:val="0"/>
          <w:numId w:val="22"/>
        </w:numPr>
        <w:tabs>
          <w:tab w:val="left" w:pos="1350"/>
        </w:tabs>
        <w:ind w:left="1440"/>
        <w:jc w:val="both"/>
        <w:rPr>
          <w:rFonts w:asciiTheme="majorBidi" w:hAnsiTheme="majorBidi" w:cstheme="majorBidi"/>
          <w:sz w:val="20"/>
          <w:szCs w:val="20"/>
        </w:rPr>
      </w:pPr>
      <w:r w:rsidRPr="0087514E">
        <w:rPr>
          <w:rFonts w:asciiTheme="majorBidi" w:hAnsiTheme="majorBidi" w:cstheme="majorBidi"/>
          <w:sz w:val="20"/>
          <w:szCs w:val="20"/>
        </w:rPr>
        <w:t>Analyzing and Evaluating</w:t>
      </w:r>
    </w:p>
    <w:p w14:paraId="6A52299F" w14:textId="77777777" w:rsidR="007E504E" w:rsidRPr="0087514E" w:rsidRDefault="007E504E" w:rsidP="007E504E">
      <w:pPr>
        <w:pStyle w:val="ListParagraph"/>
        <w:numPr>
          <w:ilvl w:val="0"/>
          <w:numId w:val="22"/>
        </w:numPr>
        <w:tabs>
          <w:tab w:val="left" w:pos="1350"/>
        </w:tabs>
        <w:ind w:left="144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reate</w:t>
      </w:r>
    </w:p>
    <w:p w14:paraId="6D13B7FD" w14:textId="77777777" w:rsidR="007E504E" w:rsidRPr="00191445" w:rsidRDefault="007E504E" w:rsidP="007E504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Knowing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191445">
        <w:rPr>
          <w:rFonts w:asciiTheme="majorBidi" w:hAnsiTheme="majorBidi" w:cstheme="majorBidi"/>
          <w:b/>
          <w:bCs/>
          <w:sz w:val="20"/>
          <w:szCs w:val="20"/>
        </w:rPr>
        <w:t>BREADTH-FIRST-SEARCH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is required </w:t>
      </w:r>
      <w:r w:rsidRPr="00CB028F">
        <w:rPr>
          <w:rFonts w:asciiTheme="majorBidi" w:hAnsiTheme="majorBidi" w:cstheme="majorBidi"/>
          <w:sz w:val="20"/>
          <w:szCs w:val="20"/>
        </w:rPr>
        <w:t xml:space="preserve"> to --------------------------- </w:t>
      </w:r>
      <w:r w:rsidRPr="00191445">
        <w:rPr>
          <w:rFonts w:asciiTheme="majorBidi" w:hAnsiTheme="majorBidi" w:cstheme="majorBidi"/>
          <w:b/>
          <w:bCs/>
          <w:sz w:val="20"/>
          <w:szCs w:val="20"/>
        </w:rPr>
        <w:t>ALGORITHM</w:t>
      </w:r>
    </w:p>
    <w:p w14:paraId="28864F16" w14:textId="77777777" w:rsidR="007E504E" w:rsidRPr="005838AA" w:rsidRDefault="007E504E" w:rsidP="007E504E">
      <w:pPr>
        <w:pStyle w:val="ListParagraph"/>
        <w:numPr>
          <w:ilvl w:val="0"/>
          <w:numId w:val="23"/>
        </w:numPr>
        <w:tabs>
          <w:tab w:val="left" w:pos="1350"/>
        </w:tabs>
        <w:ind w:left="1350"/>
        <w:jc w:val="both"/>
        <w:rPr>
          <w:rFonts w:asciiTheme="majorBidi" w:hAnsiTheme="majorBidi" w:cstheme="majorBidi"/>
          <w:sz w:val="20"/>
          <w:szCs w:val="20"/>
        </w:rPr>
      </w:pPr>
      <w:r w:rsidRPr="005838AA">
        <w:rPr>
          <w:rFonts w:asciiTheme="majorBidi" w:hAnsiTheme="majorBidi" w:cstheme="majorBidi"/>
          <w:sz w:val="20"/>
          <w:szCs w:val="20"/>
        </w:rPr>
        <w:t>Understanding</w:t>
      </w:r>
    </w:p>
    <w:p w14:paraId="4394C14E" w14:textId="77777777" w:rsidR="007E504E" w:rsidRPr="005838AA" w:rsidRDefault="007E504E" w:rsidP="007E504E">
      <w:pPr>
        <w:pStyle w:val="ListParagraph"/>
        <w:numPr>
          <w:ilvl w:val="0"/>
          <w:numId w:val="23"/>
        </w:numPr>
        <w:tabs>
          <w:tab w:val="left" w:pos="1350"/>
        </w:tabs>
        <w:ind w:left="1350"/>
        <w:jc w:val="both"/>
        <w:rPr>
          <w:rFonts w:asciiTheme="majorBidi" w:hAnsiTheme="majorBidi" w:cstheme="majorBidi"/>
          <w:sz w:val="20"/>
          <w:szCs w:val="20"/>
        </w:rPr>
      </w:pPr>
      <w:r w:rsidRPr="005838AA">
        <w:rPr>
          <w:rFonts w:asciiTheme="majorBidi" w:hAnsiTheme="majorBidi" w:cstheme="majorBidi"/>
          <w:sz w:val="20"/>
          <w:szCs w:val="20"/>
        </w:rPr>
        <w:t>Applying</w:t>
      </w:r>
    </w:p>
    <w:p w14:paraId="3CC89DA9" w14:textId="77777777" w:rsidR="007E504E" w:rsidRPr="005838AA" w:rsidRDefault="007E504E" w:rsidP="007E504E">
      <w:pPr>
        <w:pStyle w:val="ListParagraph"/>
        <w:numPr>
          <w:ilvl w:val="0"/>
          <w:numId w:val="23"/>
        </w:numPr>
        <w:tabs>
          <w:tab w:val="left" w:pos="1350"/>
        </w:tabs>
        <w:ind w:left="1350"/>
        <w:jc w:val="both"/>
        <w:rPr>
          <w:rFonts w:asciiTheme="majorBidi" w:hAnsiTheme="majorBidi" w:cstheme="majorBidi"/>
          <w:sz w:val="20"/>
          <w:szCs w:val="20"/>
        </w:rPr>
      </w:pPr>
      <w:r w:rsidRPr="005838AA">
        <w:rPr>
          <w:rFonts w:asciiTheme="majorBidi" w:hAnsiTheme="majorBidi" w:cstheme="majorBidi"/>
          <w:sz w:val="20"/>
          <w:szCs w:val="20"/>
        </w:rPr>
        <w:t>Analyzing and Evaluating</w:t>
      </w:r>
    </w:p>
    <w:p w14:paraId="77552B71" w14:textId="77777777" w:rsidR="007E504E" w:rsidRPr="005838AA" w:rsidRDefault="007E504E" w:rsidP="007E504E">
      <w:pPr>
        <w:pStyle w:val="ListParagraph"/>
        <w:numPr>
          <w:ilvl w:val="0"/>
          <w:numId w:val="23"/>
        </w:numPr>
        <w:tabs>
          <w:tab w:val="left" w:pos="1350"/>
        </w:tabs>
        <w:ind w:left="135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reate</w:t>
      </w:r>
    </w:p>
    <w:p w14:paraId="19708018" w14:textId="77777777" w:rsidR="007E504E" w:rsidRPr="00CB028F" w:rsidRDefault="007E504E" w:rsidP="007E504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Knowing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0C23BD">
        <w:rPr>
          <w:rFonts w:asciiTheme="majorBidi" w:hAnsiTheme="majorBidi" w:cstheme="majorBidi"/>
          <w:b/>
          <w:bCs/>
          <w:sz w:val="20"/>
          <w:szCs w:val="20"/>
        </w:rPr>
        <w:t>ALGORITHM</w:t>
      </w:r>
      <w:r w:rsidRPr="00CB028F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is required </w:t>
      </w:r>
      <w:r w:rsidRPr="00CB028F">
        <w:rPr>
          <w:rFonts w:asciiTheme="majorBidi" w:hAnsiTheme="majorBidi" w:cstheme="majorBidi"/>
          <w:sz w:val="20"/>
          <w:szCs w:val="20"/>
        </w:rPr>
        <w:t xml:space="preserve"> to --------------------------- </w:t>
      </w:r>
      <w:r w:rsidRPr="000C23BD">
        <w:rPr>
          <w:rFonts w:asciiTheme="majorBidi" w:hAnsiTheme="majorBidi" w:cstheme="majorBidi"/>
          <w:b/>
          <w:bCs/>
          <w:sz w:val="20"/>
          <w:szCs w:val="20"/>
        </w:rPr>
        <w:t>GREEDY</w:t>
      </w:r>
      <w:r>
        <w:rPr>
          <w:rFonts w:asciiTheme="majorBidi" w:hAnsiTheme="majorBidi" w:cstheme="majorBidi"/>
          <w:sz w:val="20"/>
          <w:szCs w:val="20"/>
        </w:rPr>
        <w:t>-</w:t>
      </w:r>
      <w:r w:rsidRPr="000C23BD">
        <w:rPr>
          <w:rFonts w:asciiTheme="majorBidi" w:hAnsiTheme="majorBidi" w:cstheme="majorBidi"/>
          <w:b/>
          <w:bCs/>
          <w:sz w:val="20"/>
          <w:szCs w:val="20"/>
        </w:rPr>
        <w:t>ALGORITHM</w:t>
      </w:r>
    </w:p>
    <w:p w14:paraId="0BEEDDE2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Understanding</w:t>
      </w:r>
    </w:p>
    <w:p w14:paraId="65C2CD50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pplying</w:t>
      </w:r>
    </w:p>
    <w:p w14:paraId="7D4B6853" w14:textId="77777777" w:rsidR="007E504E" w:rsidRPr="00651277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651277">
        <w:rPr>
          <w:rFonts w:asciiTheme="majorBidi" w:hAnsiTheme="majorBidi" w:cstheme="majorBidi"/>
          <w:sz w:val="20"/>
          <w:szCs w:val="20"/>
        </w:rPr>
        <w:t>Analyzing and Evaluating</w:t>
      </w:r>
    </w:p>
    <w:p w14:paraId="50EE386E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reate</w:t>
      </w:r>
    </w:p>
    <w:p w14:paraId="5DF7AC99" w14:textId="77777777" w:rsidR="007E504E" w:rsidRPr="00CB028F" w:rsidRDefault="007E504E" w:rsidP="007E504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Knowing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Heap Sort Algorithm</w:t>
      </w:r>
      <w:r w:rsidRPr="00CB028F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is required </w:t>
      </w:r>
      <w:r w:rsidRPr="00CB028F">
        <w:rPr>
          <w:rFonts w:asciiTheme="majorBidi" w:hAnsiTheme="majorBidi" w:cstheme="majorBidi"/>
          <w:sz w:val="20"/>
          <w:szCs w:val="20"/>
        </w:rPr>
        <w:t xml:space="preserve"> to --------------------------- 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>Sorting Algorithm</w:t>
      </w:r>
    </w:p>
    <w:p w14:paraId="01A56538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Understanding</w:t>
      </w:r>
      <w:bookmarkStart w:id="0" w:name="_GoBack"/>
      <w:bookmarkEnd w:id="0"/>
    </w:p>
    <w:p w14:paraId="4128BD95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pplying</w:t>
      </w:r>
    </w:p>
    <w:p w14:paraId="52FDC55C" w14:textId="77777777" w:rsidR="007E504E" w:rsidRPr="00651277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651277">
        <w:rPr>
          <w:rFonts w:asciiTheme="majorBidi" w:hAnsiTheme="majorBidi" w:cstheme="majorBidi"/>
          <w:sz w:val="20"/>
          <w:szCs w:val="20"/>
        </w:rPr>
        <w:t>Analyzing and Evaluating</w:t>
      </w:r>
    </w:p>
    <w:p w14:paraId="6C89439E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reate</w:t>
      </w:r>
    </w:p>
    <w:p w14:paraId="68F4057F" w14:textId="77777777" w:rsidR="007E504E" w:rsidRPr="00CB028F" w:rsidRDefault="007E504E" w:rsidP="007E504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Knowing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CA5963">
        <w:rPr>
          <w:rFonts w:asciiTheme="majorBidi" w:hAnsiTheme="majorBidi" w:cstheme="majorBidi"/>
          <w:b/>
          <w:bCs/>
          <w:sz w:val="20"/>
          <w:szCs w:val="20"/>
        </w:rPr>
        <w:t>COUNTING-SORT</w:t>
      </w:r>
      <w:r w:rsidRPr="00CB028F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is required </w:t>
      </w:r>
      <w:r w:rsidRPr="00CB028F">
        <w:rPr>
          <w:rFonts w:asciiTheme="majorBidi" w:hAnsiTheme="majorBidi" w:cstheme="majorBidi"/>
          <w:sz w:val="20"/>
          <w:szCs w:val="20"/>
        </w:rPr>
        <w:t xml:space="preserve"> to ---------------------------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CA5963">
        <w:rPr>
          <w:rFonts w:asciiTheme="majorBidi" w:hAnsiTheme="majorBidi" w:cstheme="majorBidi"/>
          <w:b/>
          <w:bCs/>
          <w:sz w:val="20"/>
          <w:szCs w:val="20"/>
        </w:rPr>
        <w:t xml:space="preserve">SORTING-IN-LINEAR-TIME </w:t>
      </w:r>
    </w:p>
    <w:p w14:paraId="7483D823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Understanding</w:t>
      </w:r>
    </w:p>
    <w:p w14:paraId="0107B25A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pplying</w:t>
      </w:r>
    </w:p>
    <w:p w14:paraId="1F51CF16" w14:textId="77777777" w:rsidR="007E504E" w:rsidRPr="00651277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651277">
        <w:rPr>
          <w:rFonts w:asciiTheme="majorBidi" w:hAnsiTheme="majorBidi" w:cstheme="majorBidi"/>
          <w:sz w:val="20"/>
          <w:szCs w:val="20"/>
        </w:rPr>
        <w:t>Analyzing and Evaluating</w:t>
      </w:r>
    </w:p>
    <w:p w14:paraId="20822ECD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reate</w:t>
      </w:r>
    </w:p>
    <w:p w14:paraId="3D4A291B" w14:textId="77777777" w:rsidR="007E504E" w:rsidRPr="00CB028F" w:rsidRDefault="007E504E" w:rsidP="007E504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Knowing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0B2A5E">
        <w:rPr>
          <w:rFonts w:asciiTheme="majorBidi" w:hAnsiTheme="majorBidi" w:cstheme="majorBidi"/>
          <w:b/>
          <w:bCs/>
          <w:sz w:val="20"/>
          <w:szCs w:val="20"/>
        </w:rPr>
        <w:t>GRAPH-ALGORITHM</w:t>
      </w:r>
      <w:r w:rsidRPr="00CB028F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is required </w:t>
      </w:r>
      <w:r w:rsidRPr="00CB028F">
        <w:rPr>
          <w:rFonts w:asciiTheme="majorBidi" w:hAnsiTheme="majorBidi" w:cstheme="majorBidi"/>
          <w:sz w:val="20"/>
          <w:szCs w:val="20"/>
        </w:rPr>
        <w:t xml:space="preserve"> to ---------------------------</w:t>
      </w:r>
      <w:r w:rsidRPr="000B2A5E">
        <w:rPr>
          <w:rFonts w:asciiTheme="majorBidi" w:hAnsiTheme="majorBidi" w:cstheme="majorBidi"/>
          <w:b/>
          <w:bCs/>
          <w:sz w:val="20"/>
          <w:szCs w:val="20"/>
        </w:rPr>
        <w:t>SORTING-IN-LINEAR-TIME</w:t>
      </w:r>
    </w:p>
    <w:p w14:paraId="6117BC99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Understanding</w:t>
      </w:r>
    </w:p>
    <w:p w14:paraId="66AB1C30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pplying</w:t>
      </w:r>
    </w:p>
    <w:p w14:paraId="4D6538C6" w14:textId="77777777" w:rsidR="007E504E" w:rsidRPr="00651277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651277">
        <w:rPr>
          <w:rFonts w:asciiTheme="majorBidi" w:hAnsiTheme="majorBidi" w:cstheme="majorBidi"/>
          <w:sz w:val="20"/>
          <w:szCs w:val="20"/>
        </w:rPr>
        <w:t>Analyzing and Evaluating</w:t>
      </w:r>
    </w:p>
    <w:p w14:paraId="3F3FEDE1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reate</w:t>
      </w:r>
    </w:p>
    <w:p w14:paraId="1295A470" w14:textId="4DC3FABA" w:rsidR="007E504E" w:rsidRPr="00CB028F" w:rsidRDefault="007E504E" w:rsidP="007E504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Knowing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0A7047">
        <w:rPr>
          <w:rFonts w:asciiTheme="majorBidi" w:hAnsiTheme="majorBidi" w:cstheme="majorBidi"/>
          <w:b/>
          <w:bCs/>
          <w:sz w:val="20"/>
          <w:szCs w:val="20"/>
        </w:rPr>
        <w:t>SORTING-IN-LINEAR-TIME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is required </w:t>
      </w:r>
      <w:r w:rsidRPr="00CB028F">
        <w:rPr>
          <w:rFonts w:asciiTheme="majorBidi" w:hAnsiTheme="majorBidi" w:cstheme="majorBidi"/>
          <w:sz w:val="20"/>
          <w:szCs w:val="20"/>
        </w:rPr>
        <w:t xml:space="preserve"> to --------------------------- </w:t>
      </w:r>
      <w:r>
        <w:rPr>
          <w:rFonts w:asciiTheme="majorBidi" w:hAnsiTheme="majorBidi" w:cstheme="majorBidi"/>
          <w:b/>
          <w:bCs/>
          <w:sz w:val="20"/>
          <w:szCs w:val="20"/>
        </w:rPr>
        <w:t>Algorithm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</w:p>
    <w:p w14:paraId="11D20C0C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Remembering</w:t>
      </w:r>
    </w:p>
    <w:p w14:paraId="4224D40B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pplying</w:t>
      </w:r>
    </w:p>
    <w:p w14:paraId="19E77FDE" w14:textId="77777777" w:rsidR="007E504E" w:rsidRPr="00651277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651277">
        <w:rPr>
          <w:rFonts w:asciiTheme="majorBidi" w:hAnsiTheme="majorBidi" w:cstheme="majorBidi"/>
          <w:sz w:val="20"/>
          <w:szCs w:val="20"/>
        </w:rPr>
        <w:t>Analyzing and Evaluating</w:t>
      </w:r>
    </w:p>
    <w:p w14:paraId="61212144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reate</w:t>
      </w:r>
    </w:p>
    <w:p w14:paraId="4F0621B1" w14:textId="77777777" w:rsidR="007E504E" w:rsidRPr="00CB028F" w:rsidRDefault="007E504E" w:rsidP="007E504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Knowing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10141F">
        <w:rPr>
          <w:rFonts w:asciiTheme="majorBidi" w:hAnsiTheme="majorBidi" w:cstheme="majorBidi"/>
          <w:b/>
          <w:bCs/>
          <w:sz w:val="20"/>
          <w:szCs w:val="20"/>
        </w:rPr>
        <w:t>STACKS</w:t>
      </w:r>
      <w:r w:rsidRPr="00CB028F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is required </w:t>
      </w:r>
      <w:r w:rsidRPr="00CB028F">
        <w:rPr>
          <w:rFonts w:asciiTheme="majorBidi" w:hAnsiTheme="majorBidi" w:cstheme="majorBidi"/>
          <w:sz w:val="20"/>
          <w:szCs w:val="20"/>
        </w:rPr>
        <w:t xml:space="preserve"> to ---------------------------</w:t>
      </w:r>
      <w:r w:rsidRPr="0010141F">
        <w:rPr>
          <w:rFonts w:asciiTheme="majorBidi" w:hAnsiTheme="majorBidi" w:cstheme="majorBidi"/>
          <w:b/>
          <w:bCs/>
          <w:sz w:val="20"/>
          <w:szCs w:val="20"/>
        </w:rPr>
        <w:t>RED-BLACK-TREES</w:t>
      </w:r>
    </w:p>
    <w:p w14:paraId="39476409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Understanding</w:t>
      </w:r>
    </w:p>
    <w:p w14:paraId="02D573DB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pplying</w:t>
      </w:r>
    </w:p>
    <w:p w14:paraId="51CA5014" w14:textId="77777777" w:rsidR="007E504E" w:rsidRPr="00651277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651277">
        <w:rPr>
          <w:rFonts w:asciiTheme="majorBidi" w:hAnsiTheme="majorBidi" w:cstheme="majorBidi"/>
          <w:sz w:val="20"/>
          <w:szCs w:val="20"/>
        </w:rPr>
        <w:t>Analyzing and Evaluating</w:t>
      </w:r>
    </w:p>
    <w:p w14:paraId="596EFFF5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reate</w:t>
      </w:r>
    </w:p>
    <w:p w14:paraId="125E520B" w14:textId="77777777" w:rsidR="007E504E" w:rsidRPr="00CB028F" w:rsidRDefault="007E504E" w:rsidP="007E504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Knowing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576F0B">
        <w:rPr>
          <w:rFonts w:asciiTheme="majorBidi" w:hAnsiTheme="majorBidi" w:cstheme="majorBidi"/>
          <w:b/>
          <w:bCs/>
          <w:sz w:val="20"/>
          <w:szCs w:val="20"/>
        </w:rPr>
        <w:t>ALGORITHM</w:t>
      </w:r>
      <w:r w:rsidRPr="00CB028F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is required </w:t>
      </w:r>
      <w:r w:rsidRPr="00CB028F">
        <w:rPr>
          <w:rFonts w:asciiTheme="majorBidi" w:hAnsiTheme="majorBidi" w:cstheme="majorBidi"/>
          <w:sz w:val="20"/>
          <w:szCs w:val="20"/>
        </w:rPr>
        <w:t xml:space="preserve"> to --------------------------- </w:t>
      </w:r>
      <w:r w:rsidRPr="00576F0B">
        <w:rPr>
          <w:rFonts w:asciiTheme="majorBidi" w:hAnsiTheme="majorBidi" w:cstheme="majorBidi"/>
          <w:b/>
          <w:bCs/>
          <w:sz w:val="20"/>
          <w:szCs w:val="20"/>
        </w:rPr>
        <w:t>GRAPH-ALGORITHM</w:t>
      </w:r>
      <w:r w:rsidRPr="00CB028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</w:p>
    <w:p w14:paraId="477E2306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CB028F">
        <w:rPr>
          <w:rFonts w:asciiTheme="majorBidi" w:hAnsiTheme="majorBidi" w:cstheme="majorBidi"/>
          <w:sz w:val="20"/>
          <w:szCs w:val="20"/>
        </w:rPr>
        <w:t>Understanding</w:t>
      </w:r>
    </w:p>
    <w:p w14:paraId="4D126B68" w14:textId="77777777" w:rsidR="007E504E" w:rsidRPr="00CB028F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pplying</w:t>
      </w:r>
    </w:p>
    <w:p w14:paraId="56AF4088" w14:textId="77777777" w:rsidR="007E504E" w:rsidRPr="00651277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 w:rsidRPr="00651277">
        <w:rPr>
          <w:rFonts w:asciiTheme="majorBidi" w:hAnsiTheme="majorBidi" w:cstheme="majorBidi"/>
          <w:sz w:val="20"/>
          <w:szCs w:val="20"/>
        </w:rPr>
        <w:t>Analyzing and Evaluating</w:t>
      </w:r>
    </w:p>
    <w:p w14:paraId="3BF52A27" w14:textId="6D352D33" w:rsidR="007636CE" w:rsidRPr="007E504E" w:rsidRDefault="007E504E" w:rsidP="007E504E">
      <w:pPr>
        <w:pStyle w:val="ListParagraph"/>
        <w:numPr>
          <w:ilvl w:val="1"/>
          <w:numId w:val="7"/>
        </w:num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reate</w:t>
      </w:r>
      <w:r w:rsidRPr="00CB028F">
        <w:rPr>
          <w:rFonts w:asciiTheme="majorBidi" w:hAnsiTheme="majorBidi" w:cstheme="majorBidi"/>
          <w:sz w:val="20"/>
          <w:szCs w:val="20"/>
        </w:rPr>
        <w:t xml:space="preserve"> </w:t>
      </w:r>
    </w:p>
    <w:sectPr w:rsidR="007636CE" w:rsidRPr="007E504E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2D5D8F" w14:textId="77777777" w:rsidR="006E20AC" w:rsidRDefault="006E20AC" w:rsidP="006B729C">
      <w:pPr>
        <w:spacing w:after="0" w:line="240" w:lineRule="auto"/>
      </w:pPr>
      <w:r>
        <w:separator/>
      </w:r>
    </w:p>
  </w:endnote>
  <w:endnote w:type="continuationSeparator" w:id="0">
    <w:p w14:paraId="77570D47" w14:textId="77777777" w:rsidR="006E20AC" w:rsidRDefault="006E20AC" w:rsidP="006B72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1E2257" w14:textId="77777777" w:rsidR="006E20AC" w:rsidRDefault="006E20AC" w:rsidP="006B729C">
      <w:pPr>
        <w:spacing w:after="0" w:line="240" w:lineRule="auto"/>
      </w:pPr>
      <w:r>
        <w:separator/>
      </w:r>
    </w:p>
  </w:footnote>
  <w:footnote w:type="continuationSeparator" w:id="0">
    <w:p w14:paraId="543F8F83" w14:textId="77777777" w:rsidR="006E20AC" w:rsidRDefault="006E20AC" w:rsidP="006B72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B21E69" w14:textId="77777777" w:rsidR="0025392D" w:rsidRPr="006A0918" w:rsidRDefault="0025392D" w:rsidP="006A0918">
    <w:pPr>
      <w:pStyle w:val="Header"/>
      <w:rPr>
        <w:rFonts w:asciiTheme="majorBidi" w:hAnsiTheme="majorBidi" w:cstheme="majorBidi"/>
      </w:rPr>
    </w:pPr>
    <w:r w:rsidRPr="006A0918">
      <w:rPr>
        <w:rFonts w:asciiTheme="majorBidi" w:hAnsiTheme="majorBidi" w:cstheme="majorBidi"/>
      </w:rPr>
      <w:t xml:space="preserve">Relationships Classification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E363B"/>
    <w:multiLevelType w:val="hybridMultilevel"/>
    <w:tmpl w:val="8910C02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0B0D2A"/>
    <w:multiLevelType w:val="hybridMultilevel"/>
    <w:tmpl w:val="73C6D908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5DD18D8"/>
    <w:multiLevelType w:val="hybridMultilevel"/>
    <w:tmpl w:val="9A46FDA6"/>
    <w:lvl w:ilvl="0" w:tplc="499A22B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9B80129"/>
    <w:multiLevelType w:val="hybridMultilevel"/>
    <w:tmpl w:val="70B4393E"/>
    <w:lvl w:ilvl="0" w:tplc="499A22B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8F22DB8"/>
    <w:multiLevelType w:val="hybridMultilevel"/>
    <w:tmpl w:val="F5F0A7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201668"/>
    <w:multiLevelType w:val="hybridMultilevel"/>
    <w:tmpl w:val="9E080318"/>
    <w:lvl w:ilvl="0" w:tplc="499A22B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09E03B1"/>
    <w:multiLevelType w:val="hybridMultilevel"/>
    <w:tmpl w:val="69CE69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543A47"/>
    <w:multiLevelType w:val="hybridMultilevel"/>
    <w:tmpl w:val="DC7C03C2"/>
    <w:lvl w:ilvl="0" w:tplc="499A22B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6275E32"/>
    <w:multiLevelType w:val="hybridMultilevel"/>
    <w:tmpl w:val="E31AEBE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1375317"/>
    <w:multiLevelType w:val="hybridMultilevel"/>
    <w:tmpl w:val="AA646056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3422B01"/>
    <w:multiLevelType w:val="hybridMultilevel"/>
    <w:tmpl w:val="0CDCA73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45E40B8"/>
    <w:multiLevelType w:val="hybridMultilevel"/>
    <w:tmpl w:val="40880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D72A68"/>
    <w:multiLevelType w:val="hybridMultilevel"/>
    <w:tmpl w:val="0A721EB2"/>
    <w:lvl w:ilvl="0" w:tplc="499A22B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61039AD"/>
    <w:multiLevelType w:val="hybridMultilevel"/>
    <w:tmpl w:val="D6F03A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EE1B6A"/>
    <w:multiLevelType w:val="hybridMultilevel"/>
    <w:tmpl w:val="D5C09C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BF778D4"/>
    <w:multiLevelType w:val="hybridMultilevel"/>
    <w:tmpl w:val="5088E32A"/>
    <w:lvl w:ilvl="0" w:tplc="499A22B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CCE3EB9"/>
    <w:multiLevelType w:val="hybridMultilevel"/>
    <w:tmpl w:val="3F8C31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0C1CA9"/>
    <w:multiLevelType w:val="hybridMultilevel"/>
    <w:tmpl w:val="394EF132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62B04889"/>
    <w:multiLevelType w:val="hybridMultilevel"/>
    <w:tmpl w:val="D714CF7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B60C25A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6F64298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84FA6A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AB620B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AFAD2A2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752B7EA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2E7BC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750B8A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09220E"/>
    <w:multiLevelType w:val="hybridMultilevel"/>
    <w:tmpl w:val="65A4AC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4D7892"/>
    <w:multiLevelType w:val="hybridMultilevel"/>
    <w:tmpl w:val="64349870"/>
    <w:lvl w:ilvl="0" w:tplc="D2F8F7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9569DE"/>
    <w:multiLevelType w:val="hybridMultilevel"/>
    <w:tmpl w:val="3F8C31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F256C9"/>
    <w:multiLevelType w:val="hybridMultilevel"/>
    <w:tmpl w:val="3514AA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4"/>
  </w:num>
  <w:num w:numId="3">
    <w:abstractNumId w:val="16"/>
  </w:num>
  <w:num w:numId="4">
    <w:abstractNumId w:val="19"/>
  </w:num>
  <w:num w:numId="5">
    <w:abstractNumId w:val="13"/>
  </w:num>
  <w:num w:numId="6">
    <w:abstractNumId w:val="17"/>
  </w:num>
  <w:num w:numId="7">
    <w:abstractNumId w:val="20"/>
  </w:num>
  <w:num w:numId="8">
    <w:abstractNumId w:val="4"/>
  </w:num>
  <w:num w:numId="9">
    <w:abstractNumId w:val="22"/>
  </w:num>
  <w:num w:numId="10">
    <w:abstractNumId w:val="0"/>
  </w:num>
  <w:num w:numId="11">
    <w:abstractNumId w:val="1"/>
  </w:num>
  <w:num w:numId="12">
    <w:abstractNumId w:val="9"/>
  </w:num>
  <w:num w:numId="13">
    <w:abstractNumId w:val="10"/>
  </w:num>
  <w:num w:numId="14">
    <w:abstractNumId w:val="6"/>
  </w:num>
  <w:num w:numId="15">
    <w:abstractNumId w:val="18"/>
  </w:num>
  <w:num w:numId="16">
    <w:abstractNumId w:val="8"/>
  </w:num>
  <w:num w:numId="17">
    <w:abstractNumId w:val="15"/>
  </w:num>
  <w:num w:numId="18">
    <w:abstractNumId w:val="11"/>
  </w:num>
  <w:num w:numId="19">
    <w:abstractNumId w:val="12"/>
  </w:num>
  <w:num w:numId="20">
    <w:abstractNumId w:val="7"/>
  </w:num>
  <w:num w:numId="21">
    <w:abstractNumId w:val="3"/>
  </w:num>
  <w:num w:numId="22">
    <w:abstractNumId w:val="5"/>
  </w:num>
  <w:num w:numId="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N7KwNDA3s7A0MzVV0lEKTi0uzszPAykwrgUACxk0RywAAAA="/>
  </w:docVars>
  <w:rsids>
    <w:rsidRoot w:val="003251AC"/>
    <w:rsid w:val="00003172"/>
    <w:rsid w:val="00005C6E"/>
    <w:rsid w:val="00013D23"/>
    <w:rsid w:val="00021925"/>
    <w:rsid w:val="0004210A"/>
    <w:rsid w:val="000500E3"/>
    <w:rsid w:val="00054AC4"/>
    <w:rsid w:val="000551FA"/>
    <w:rsid w:val="00063F48"/>
    <w:rsid w:val="00066A56"/>
    <w:rsid w:val="00071F0F"/>
    <w:rsid w:val="000826FA"/>
    <w:rsid w:val="00085FB6"/>
    <w:rsid w:val="000A7047"/>
    <w:rsid w:val="000B2A5E"/>
    <w:rsid w:val="000B314D"/>
    <w:rsid w:val="000B398F"/>
    <w:rsid w:val="000C23BD"/>
    <w:rsid w:val="000C65E8"/>
    <w:rsid w:val="000D3B8F"/>
    <w:rsid w:val="000D59E5"/>
    <w:rsid w:val="000E38C3"/>
    <w:rsid w:val="000F1ED4"/>
    <w:rsid w:val="000F3719"/>
    <w:rsid w:val="0010141F"/>
    <w:rsid w:val="00113DFD"/>
    <w:rsid w:val="00116EAF"/>
    <w:rsid w:val="00123096"/>
    <w:rsid w:val="001256ED"/>
    <w:rsid w:val="00140B9B"/>
    <w:rsid w:val="00141DA4"/>
    <w:rsid w:val="00157E3B"/>
    <w:rsid w:val="00163E3B"/>
    <w:rsid w:val="00165713"/>
    <w:rsid w:val="00167B4C"/>
    <w:rsid w:val="00191445"/>
    <w:rsid w:val="00192709"/>
    <w:rsid w:val="001B63AD"/>
    <w:rsid w:val="001B6DEF"/>
    <w:rsid w:val="001E186C"/>
    <w:rsid w:val="001E27AE"/>
    <w:rsid w:val="002119FD"/>
    <w:rsid w:val="0022583C"/>
    <w:rsid w:val="00230F2C"/>
    <w:rsid w:val="002334AD"/>
    <w:rsid w:val="00253538"/>
    <w:rsid w:val="0025392D"/>
    <w:rsid w:val="00281656"/>
    <w:rsid w:val="00284D97"/>
    <w:rsid w:val="00285F04"/>
    <w:rsid w:val="00287565"/>
    <w:rsid w:val="002949AE"/>
    <w:rsid w:val="002968FD"/>
    <w:rsid w:val="002A19F6"/>
    <w:rsid w:val="002A1AD0"/>
    <w:rsid w:val="002A63A3"/>
    <w:rsid w:val="002B6829"/>
    <w:rsid w:val="002D2D28"/>
    <w:rsid w:val="0030431E"/>
    <w:rsid w:val="00306E63"/>
    <w:rsid w:val="003251AC"/>
    <w:rsid w:val="00334C4A"/>
    <w:rsid w:val="003360E7"/>
    <w:rsid w:val="003413E2"/>
    <w:rsid w:val="00356453"/>
    <w:rsid w:val="00372377"/>
    <w:rsid w:val="00380458"/>
    <w:rsid w:val="0039376B"/>
    <w:rsid w:val="003B2317"/>
    <w:rsid w:val="003B60DA"/>
    <w:rsid w:val="003C020F"/>
    <w:rsid w:val="003D2EB1"/>
    <w:rsid w:val="003D7A22"/>
    <w:rsid w:val="00401FD1"/>
    <w:rsid w:val="00405CD2"/>
    <w:rsid w:val="00411C8F"/>
    <w:rsid w:val="004165E8"/>
    <w:rsid w:val="00432AE5"/>
    <w:rsid w:val="00434E53"/>
    <w:rsid w:val="00440E07"/>
    <w:rsid w:val="00441D7D"/>
    <w:rsid w:val="004568F7"/>
    <w:rsid w:val="0046145A"/>
    <w:rsid w:val="004737D1"/>
    <w:rsid w:val="00480D5E"/>
    <w:rsid w:val="0048688D"/>
    <w:rsid w:val="00497A34"/>
    <w:rsid w:val="004A20B0"/>
    <w:rsid w:val="004C1BEC"/>
    <w:rsid w:val="004C36E2"/>
    <w:rsid w:val="004D2EBC"/>
    <w:rsid w:val="004D3B2D"/>
    <w:rsid w:val="004D5CC7"/>
    <w:rsid w:val="004E2208"/>
    <w:rsid w:val="004E3FC9"/>
    <w:rsid w:val="004F2C09"/>
    <w:rsid w:val="004F325E"/>
    <w:rsid w:val="005075EB"/>
    <w:rsid w:val="005172A0"/>
    <w:rsid w:val="0052274F"/>
    <w:rsid w:val="005317FB"/>
    <w:rsid w:val="00550EBA"/>
    <w:rsid w:val="00575A51"/>
    <w:rsid w:val="00576F0B"/>
    <w:rsid w:val="00582EEB"/>
    <w:rsid w:val="005838AA"/>
    <w:rsid w:val="00584C41"/>
    <w:rsid w:val="005B7255"/>
    <w:rsid w:val="005C388F"/>
    <w:rsid w:val="00600861"/>
    <w:rsid w:val="00623002"/>
    <w:rsid w:val="00651277"/>
    <w:rsid w:val="00653433"/>
    <w:rsid w:val="00656614"/>
    <w:rsid w:val="00675DEF"/>
    <w:rsid w:val="00691C57"/>
    <w:rsid w:val="006A0918"/>
    <w:rsid w:val="006A2791"/>
    <w:rsid w:val="006A2FDA"/>
    <w:rsid w:val="006B729C"/>
    <w:rsid w:val="006C5A70"/>
    <w:rsid w:val="006D4779"/>
    <w:rsid w:val="006D63EE"/>
    <w:rsid w:val="006D6DC3"/>
    <w:rsid w:val="006E20AC"/>
    <w:rsid w:val="006F3A5A"/>
    <w:rsid w:val="0071262C"/>
    <w:rsid w:val="0071277E"/>
    <w:rsid w:val="0073402A"/>
    <w:rsid w:val="00736516"/>
    <w:rsid w:val="00737B02"/>
    <w:rsid w:val="00752A0E"/>
    <w:rsid w:val="00756E80"/>
    <w:rsid w:val="00756FC0"/>
    <w:rsid w:val="00760F30"/>
    <w:rsid w:val="007636CE"/>
    <w:rsid w:val="00775604"/>
    <w:rsid w:val="00783060"/>
    <w:rsid w:val="00795580"/>
    <w:rsid w:val="007C2B14"/>
    <w:rsid w:val="007C5877"/>
    <w:rsid w:val="007E1BF3"/>
    <w:rsid w:val="007E504E"/>
    <w:rsid w:val="007E5327"/>
    <w:rsid w:val="007F0B60"/>
    <w:rsid w:val="007F4736"/>
    <w:rsid w:val="00803B17"/>
    <w:rsid w:val="00807096"/>
    <w:rsid w:val="00844DA9"/>
    <w:rsid w:val="00845190"/>
    <w:rsid w:val="00854DB6"/>
    <w:rsid w:val="0086124F"/>
    <w:rsid w:val="008642FB"/>
    <w:rsid w:val="00864516"/>
    <w:rsid w:val="00867702"/>
    <w:rsid w:val="0087227B"/>
    <w:rsid w:val="00872354"/>
    <w:rsid w:val="0087514E"/>
    <w:rsid w:val="00895061"/>
    <w:rsid w:val="008A1215"/>
    <w:rsid w:val="008A3E90"/>
    <w:rsid w:val="008B1ABC"/>
    <w:rsid w:val="008B1AEA"/>
    <w:rsid w:val="008D07C6"/>
    <w:rsid w:val="008D5D21"/>
    <w:rsid w:val="008F3C8A"/>
    <w:rsid w:val="008F4790"/>
    <w:rsid w:val="008F5E33"/>
    <w:rsid w:val="009124B9"/>
    <w:rsid w:val="00923AA4"/>
    <w:rsid w:val="009260E4"/>
    <w:rsid w:val="00941225"/>
    <w:rsid w:val="0096670B"/>
    <w:rsid w:val="009751E2"/>
    <w:rsid w:val="009763AD"/>
    <w:rsid w:val="009854F7"/>
    <w:rsid w:val="00986FA3"/>
    <w:rsid w:val="009B01AA"/>
    <w:rsid w:val="009B3293"/>
    <w:rsid w:val="009C0271"/>
    <w:rsid w:val="009C0FA6"/>
    <w:rsid w:val="009C6547"/>
    <w:rsid w:val="009D24C9"/>
    <w:rsid w:val="009D7E07"/>
    <w:rsid w:val="00A04439"/>
    <w:rsid w:val="00A12291"/>
    <w:rsid w:val="00A25D6B"/>
    <w:rsid w:val="00A51FF3"/>
    <w:rsid w:val="00A61F9C"/>
    <w:rsid w:val="00A62B57"/>
    <w:rsid w:val="00A64CC5"/>
    <w:rsid w:val="00A751D0"/>
    <w:rsid w:val="00A76ACF"/>
    <w:rsid w:val="00A80DBD"/>
    <w:rsid w:val="00A834B9"/>
    <w:rsid w:val="00A879E9"/>
    <w:rsid w:val="00A9203E"/>
    <w:rsid w:val="00AA2634"/>
    <w:rsid w:val="00AA5EB4"/>
    <w:rsid w:val="00AB00AF"/>
    <w:rsid w:val="00AB2860"/>
    <w:rsid w:val="00AC1625"/>
    <w:rsid w:val="00AD029A"/>
    <w:rsid w:val="00AD11C4"/>
    <w:rsid w:val="00AF48AC"/>
    <w:rsid w:val="00AF4FC7"/>
    <w:rsid w:val="00AF5ADC"/>
    <w:rsid w:val="00B002FA"/>
    <w:rsid w:val="00B04006"/>
    <w:rsid w:val="00B11ABF"/>
    <w:rsid w:val="00B16884"/>
    <w:rsid w:val="00B22D3A"/>
    <w:rsid w:val="00B35FDB"/>
    <w:rsid w:val="00B40CC4"/>
    <w:rsid w:val="00B47837"/>
    <w:rsid w:val="00B63269"/>
    <w:rsid w:val="00B7155A"/>
    <w:rsid w:val="00B91BAD"/>
    <w:rsid w:val="00BA23CC"/>
    <w:rsid w:val="00BA4CE8"/>
    <w:rsid w:val="00BA59C4"/>
    <w:rsid w:val="00BB4258"/>
    <w:rsid w:val="00BC0748"/>
    <w:rsid w:val="00BC3BFB"/>
    <w:rsid w:val="00BC72B7"/>
    <w:rsid w:val="00BE62FC"/>
    <w:rsid w:val="00C078CB"/>
    <w:rsid w:val="00C127F3"/>
    <w:rsid w:val="00C13C37"/>
    <w:rsid w:val="00C67CA4"/>
    <w:rsid w:val="00C801C8"/>
    <w:rsid w:val="00CA5963"/>
    <w:rsid w:val="00CB028F"/>
    <w:rsid w:val="00CB3ECA"/>
    <w:rsid w:val="00CC14C2"/>
    <w:rsid w:val="00CC228D"/>
    <w:rsid w:val="00CD4153"/>
    <w:rsid w:val="00D06894"/>
    <w:rsid w:val="00D26393"/>
    <w:rsid w:val="00D357C4"/>
    <w:rsid w:val="00D35ED2"/>
    <w:rsid w:val="00D36F37"/>
    <w:rsid w:val="00D41A99"/>
    <w:rsid w:val="00D43825"/>
    <w:rsid w:val="00D64742"/>
    <w:rsid w:val="00D944D1"/>
    <w:rsid w:val="00DB4BA3"/>
    <w:rsid w:val="00DC0493"/>
    <w:rsid w:val="00DC2E5D"/>
    <w:rsid w:val="00DF221A"/>
    <w:rsid w:val="00DF3A7D"/>
    <w:rsid w:val="00DF7AE1"/>
    <w:rsid w:val="00E1097A"/>
    <w:rsid w:val="00E12ADE"/>
    <w:rsid w:val="00E414AB"/>
    <w:rsid w:val="00E50846"/>
    <w:rsid w:val="00E528EC"/>
    <w:rsid w:val="00E60926"/>
    <w:rsid w:val="00E70F72"/>
    <w:rsid w:val="00E82882"/>
    <w:rsid w:val="00E85E34"/>
    <w:rsid w:val="00EA495F"/>
    <w:rsid w:val="00EC1931"/>
    <w:rsid w:val="00ED163D"/>
    <w:rsid w:val="00EF3FD3"/>
    <w:rsid w:val="00F01879"/>
    <w:rsid w:val="00F16128"/>
    <w:rsid w:val="00F23D5D"/>
    <w:rsid w:val="00F31093"/>
    <w:rsid w:val="00F31BE5"/>
    <w:rsid w:val="00F50D20"/>
    <w:rsid w:val="00F57FE6"/>
    <w:rsid w:val="00F71546"/>
    <w:rsid w:val="00F74809"/>
    <w:rsid w:val="00F7671F"/>
    <w:rsid w:val="00F821AA"/>
    <w:rsid w:val="00F90239"/>
    <w:rsid w:val="00FA0BAC"/>
    <w:rsid w:val="00FB000D"/>
    <w:rsid w:val="00FB2E0B"/>
    <w:rsid w:val="00FB338E"/>
    <w:rsid w:val="00FB6707"/>
    <w:rsid w:val="00FF5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5ED54F"/>
  <w15:chartTrackingRefBased/>
  <w15:docId w15:val="{5C09A646-AD43-4E8A-8C5C-77C6414A3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251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51A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72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729C"/>
  </w:style>
  <w:style w:type="paragraph" w:styleId="Footer">
    <w:name w:val="footer"/>
    <w:basedOn w:val="Normal"/>
    <w:link w:val="FooterChar"/>
    <w:uiPriority w:val="99"/>
    <w:unhideWhenUsed/>
    <w:rsid w:val="006B72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729C"/>
  </w:style>
  <w:style w:type="paragraph" w:styleId="NormalWeb">
    <w:name w:val="Normal (Web)"/>
    <w:basedOn w:val="Normal"/>
    <w:uiPriority w:val="99"/>
    <w:semiHidden/>
    <w:unhideWhenUsed/>
    <w:rsid w:val="00A834B9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7636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99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8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2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5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2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4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51</Words>
  <Characters>485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bour, Amal</dc:creator>
  <cp:keywords/>
  <dc:description/>
  <cp:lastModifiedBy>Fatema Nafa</cp:lastModifiedBy>
  <cp:revision>3</cp:revision>
  <dcterms:created xsi:type="dcterms:W3CDTF">2019-01-07T16:36:00Z</dcterms:created>
  <dcterms:modified xsi:type="dcterms:W3CDTF">2019-01-07T16:37:00Z</dcterms:modified>
</cp:coreProperties>
</file>